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3594F7" w14:textId="7F8C4B65" w:rsidR="009D0FAB" w:rsidRPr="0085520E" w:rsidRDefault="00F56069" w:rsidP="009D0FAB">
      <w:pPr>
        <w:ind w:left="2790" w:right="-270"/>
        <w:jc w:val="center"/>
        <w:rPr>
          <w:sz w:val="32"/>
          <w:szCs w:val="32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5DB2B11B" wp14:editId="3A761496">
                <wp:simplePos x="0" y="0"/>
                <wp:positionH relativeFrom="column">
                  <wp:posOffset>-599726</wp:posOffset>
                </wp:positionH>
                <wp:positionV relativeFrom="paragraph">
                  <wp:posOffset>448945</wp:posOffset>
                </wp:positionV>
                <wp:extent cx="2242185" cy="0"/>
                <wp:effectExtent l="0" t="19050" r="24765" b="19050"/>
                <wp:wrapNone/>
                <wp:docPr id="8" name="Straight Connector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24218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4B2DB4" id="Straight Connector 9" o:spid="_x0000_s1026" style="position:absolute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7.2pt,35.35pt" to="129.35pt,35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" strokecolor="#243f60 [1604]" strokeweight="2.25pt">
                <o:lock v:ext="edit" shapetype="f"/>
              </v:line>
            </w:pict>
          </mc:Fallback>
        </mc:AlternateContent>
      </w:r>
      <w:r w:rsidR="00AE197C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95427C8" wp14:editId="44356D95">
                <wp:simplePos x="0" y="0"/>
                <wp:positionH relativeFrom="page">
                  <wp:posOffset>7315</wp:posOffset>
                </wp:positionH>
                <wp:positionV relativeFrom="paragraph">
                  <wp:posOffset>-216713</wp:posOffset>
                </wp:positionV>
                <wp:extent cx="2194560" cy="9867900"/>
                <wp:effectExtent l="0" t="0" r="2540" b="0"/>
                <wp:wrapNone/>
                <wp:docPr id="17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2194560" cy="98679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2CDEED1" w14:textId="7EFD3B47" w:rsidR="00AA0965" w:rsidRPr="000E1E86" w:rsidRDefault="008030A0" w:rsidP="000E1E86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E1E86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 </w:t>
                            </w:r>
                            <w:r w:rsidR="004A0AD4" w:rsidRPr="000E1E86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="000E7049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>+91-</w:t>
                            </w:r>
                            <w:r w:rsidR="00A70FED"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>9556048009</w:t>
                            </w:r>
                          </w:p>
                          <w:p w14:paraId="114FA284" w14:textId="1AB830C3" w:rsidR="00AA0965" w:rsidRPr="000E1E86" w:rsidRDefault="008030A0" w:rsidP="000E1E8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</w:pPr>
                            <w:r w:rsidRPr="000E1E8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  <w:lang w:val="en-GB"/>
                              </w:rPr>
                              <w:t xml:space="preserve">  </w:t>
                            </w:r>
                            <w:r w:rsidR="004A0AD4" w:rsidRPr="000E1E8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89422C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</w:t>
                            </w:r>
                            <w:r w:rsidR="00A70FED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raban4897@gmail.com</w:t>
                            </w:r>
                          </w:p>
                          <w:p w14:paraId="371A6C95" w14:textId="4AC98936" w:rsidR="00CC1EA8" w:rsidRDefault="008D5A3C" w:rsidP="000E1E86">
                            <w:pPr>
                              <w:pStyle w:val="ListParagraph"/>
                              <w:spacing w:after="0"/>
                              <w:ind w:left="0" w:right="-186"/>
                            </w:pPr>
                            <w:r>
                              <w:rPr>
                                <w:rFonts w:asciiTheme="majorHAnsi" w:hAnsiTheme="majorHAnsi" w:cs="Times New Roman"/>
                                <w:color w:val="000000"/>
                                <w:sz w:val="21"/>
                                <w:szCs w:val="21"/>
                              </w:rPr>
                              <w:t xml:space="preserve">   </w:t>
                            </w:r>
                            <w:hyperlink r:id="rId8" w:history="1">
                              <w:r w:rsidR="00A43E15" w:rsidRPr="00D76361">
                                <w:rPr>
                                  <w:rStyle w:val="Hyperlink"/>
                                </w:rPr>
                                <w:t>www.linkedin.com/in/sraban/</w:t>
                              </w:r>
                            </w:hyperlink>
                          </w:p>
                          <w:p w14:paraId="0BC466AD" w14:textId="77777777" w:rsidR="003D054F" w:rsidRPr="0085494E" w:rsidRDefault="003D054F" w:rsidP="000E1E8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Theme="majorHAnsi" w:hAnsiTheme="majorHAnsi"/>
                                <w:sz w:val="16"/>
                                <w:szCs w:val="16"/>
                              </w:rPr>
                            </w:pPr>
                          </w:p>
                          <w:p w14:paraId="08A3A676" w14:textId="77777777" w:rsidR="00D65FE6" w:rsidRPr="00BB7635" w:rsidRDefault="004E1FCA" w:rsidP="00546F8E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Education</w:t>
                            </w:r>
                          </w:p>
                          <w:p w14:paraId="0243E09F" w14:textId="29989803" w:rsidR="00566018" w:rsidRPr="00566018" w:rsidRDefault="00566018" w:rsidP="00203CA9">
                            <w:pPr>
                              <w:pStyle w:val="ListParagraph"/>
                              <w:numPr>
                                <w:ilvl w:val="0"/>
                                <w:numId w:val="55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>B.</w:t>
                            </w:r>
                            <w:r w:rsidR="00546F8E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</w:rPr>
                              <w:t>Tech in Computer Science &amp; Engineering</w:t>
                            </w:r>
                          </w:p>
                          <w:p w14:paraId="0935A568" w14:textId="2E5E403E" w:rsidR="000E1E86" w:rsidRPr="003762B8" w:rsidRDefault="00566018" w:rsidP="00203CA9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Gandhi Engineering College, Bhubaneswar </w:t>
                            </w:r>
                            <w:r w:rsidR="00504DBB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-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04DBB" w:rsidRPr="00504DBB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Graduated </w:t>
                            </w:r>
                            <w:r w:rsidRPr="00566018">
                              <w:rPr>
                                <w:rFonts w:asciiTheme="majorHAnsi" w:eastAsia="Times New Roman" w:hAnsiTheme="majorHAnsi" w:cs="Times New Roman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2010</w:t>
                            </w:r>
                          </w:p>
                          <w:p w14:paraId="6A174485" w14:textId="77777777" w:rsidR="003762B8" w:rsidRDefault="003762B8" w:rsidP="003762B8">
                            <w:pPr>
                              <w:pStyle w:val="ListParagraph"/>
                              <w:spacing w:after="0"/>
                              <w:ind w:left="360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22587EF4" w14:textId="77777777" w:rsidR="0089422C" w:rsidRPr="00BB7635" w:rsidRDefault="0089422C" w:rsidP="003762B8">
                            <w:pPr>
                              <w:pStyle w:val="ListParagraph"/>
                              <w:spacing w:after="0"/>
                              <w:ind w:left="360" w:right="-186"/>
                              <w:rPr>
                                <w:rFonts w:asciiTheme="majorHAnsi" w:eastAsia="Times New Roman" w:hAnsiTheme="majorHAnsi" w:cs="Times New Roman"/>
                                <w:color w:val="000000"/>
                                <w:sz w:val="16"/>
                                <w:szCs w:val="16"/>
                                <w:lang w:val="en-GB"/>
                              </w:rPr>
                            </w:pPr>
                          </w:p>
                          <w:p w14:paraId="6254BDEC" w14:textId="6806E059" w:rsidR="00DD2256" w:rsidRPr="00923459" w:rsidRDefault="00AA0965" w:rsidP="008D5A3C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Key Skills</w:t>
                            </w:r>
                          </w:p>
                          <w:p w14:paraId="38E1299F" w14:textId="3B574CBB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avaScript / PHP / MySQL</w:t>
                            </w:r>
                          </w:p>
                          <w:p w14:paraId="3A9B06C2" w14:textId="22EAD7AB" w:rsidR="00DD2256" w:rsidRP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REST/</w:t>
                            </w: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OAP</w:t>
                            </w:r>
                          </w:p>
                          <w:p w14:paraId="2C2177C0" w14:textId="4B4DCB5C" w:rsidR="00BB7635" w:rsidRDefault="00734B59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734B59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Git, SVN</w:t>
                            </w: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,</w:t>
                            </w:r>
                            <w:r w:rsidRPr="00734B59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TFS</w:t>
                            </w:r>
                          </w:p>
                          <w:p w14:paraId="67C369E9" w14:textId="60223CDF" w:rsidR="008D5A3C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4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DD2256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ira, Pivotal</w:t>
                            </w:r>
                          </w:p>
                          <w:p w14:paraId="706AA143" w14:textId="358FFCC6" w:rsidR="00546F8E" w:rsidRPr="009C0DDE" w:rsidRDefault="00546F8E" w:rsidP="009C0DDE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1C614140" w14:textId="7C2972DE" w:rsidR="008D5A3C" w:rsidRPr="00DD2256" w:rsidRDefault="00AA71B5" w:rsidP="00DD2256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Technical</w:t>
                            </w: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 Skills</w:t>
                            </w:r>
                          </w:p>
                          <w:p w14:paraId="06AB622C" w14:textId="4B4A6A39" w:rsidR="00DD2256" w:rsidRPr="00C64B5F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Angular JS, Angular 2, 8, 13</w:t>
                            </w:r>
                          </w:p>
                          <w:p w14:paraId="77E1E502" w14:textId="4EFE9190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React </w:t>
                            </w:r>
                            <w:r w:rsidR="000538B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</w:t>
                            </w: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S 16.8</w:t>
                            </w:r>
                          </w:p>
                          <w:p w14:paraId="301B7251" w14:textId="7777777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Vue 2</w:t>
                            </w:r>
                          </w:p>
                          <w:p w14:paraId="27FD592E" w14:textId="605CE429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jQuery</w:t>
                            </w:r>
                          </w:p>
                          <w:p w14:paraId="3D5305B0" w14:textId="77777777" w:rsidR="00DD2256" w:rsidRPr="00084A14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Bootstrap</w:t>
                            </w:r>
                          </w:p>
                          <w:p w14:paraId="350E11D2" w14:textId="7777777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CodeIgniter 2, Laravel 5.5</w:t>
                            </w:r>
                          </w:p>
                          <w:p w14:paraId="6AF2FB9B" w14:textId="3CE0E127" w:rsidR="00DD2256" w:rsidRDefault="00DD2256" w:rsidP="00203CA9">
                            <w:pPr>
                              <w:pStyle w:val="ListParagraph"/>
                              <w:numPr>
                                <w:ilvl w:val="0"/>
                                <w:numId w:val="53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  <w:r w:rsidRPr="00E52958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>MySQL</w:t>
                            </w:r>
                            <w:r w:rsidR="00F34CC2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5/</w:t>
                            </w:r>
                            <w:r w:rsidR="002B43AA"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  <w:t xml:space="preserve"> 8</w:t>
                            </w:r>
                          </w:p>
                          <w:p w14:paraId="622B744A" w14:textId="77777777" w:rsidR="00B05672" w:rsidRPr="00DD2256" w:rsidRDefault="00B05672" w:rsidP="00B05672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hAnsiTheme="majorHAnsi" w:cs="Times New Roman"/>
                                <w:sz w:val="21"/>
                                <w:szCs w:val="21"/>
                              </w:rPr>
                            </w:pPr>
                          </w:p>
                          <w:p w14:paraId="32F188E0" w14:textId="3E4F1B58" w:rsidR="008D5A3C" w:rsidRDefault="0026796A" w:rsidP="008D5A3C">
                            <w:pPr>
                              <w:pStyle w:val="ListParagraph"/>
                              <w:spacing w:after="0"/>
                              <w:ind w:left="0" w:right="-186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Skills Developed</w:t>
                            </w:r>
                          </w:p>
                          <w:p w14:paraId="7A00C827" w14:textId="3546D013" w:rsidR="00B839ED" w:rsidRPr="00D12C07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Node.js</w:t>
                            </w:r>
                            <w:r w:rsidR="00D12C07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B839ED" w:rsidRPr="00D12C07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ython</w:t>
                            </w:r>
                          </w:p>
                          <w:p w14:paraId="64B57EE1" w14:textId="54D58945" w:rsidR="00F34CC2" w:rsidRDefault="003909D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Cake</w:t>
                            </w:r>
                            <w:r w:rsidR="00B0567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HP</w:t>
                            </w:r>
                            <w:r w:rsid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F34CC2" w:rsidRP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Drupal 8</w:t>
                            </w:r>
                            <w:r w:rsidR="000251E4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5819F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WordPress</w:t>
                            </w:r>
                          </w:p>
                          <w:p w14:paraId="584D46B1" w14:textId="6DD98B4F" w:rsidR="00D12C07" w:rsidRPr="00D12C07" w:rsidRDefault="00D12C0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MongoDB</w:t>
                            </w:r>
                          </w:p>
                          <w:p w14:paraId="357A80BD" w14:textId="7F28C028" w:rsidR="00F34CC2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D3.js</w:t>
                            </w:r>
                            <w:r w:rsidR="009C0DDE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Babylon JS</w:t>
                            </w:r>
                            <w:r w:rsidR="003A4E55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ESRI Map</w:t>
                            </w:r>
                          </w:p>
                          <w:p w14:paraId="491C8439" w14:textId="77777777" w:rsidR="00F34CC2" w:rsidRDefault="00F34CC2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Power BI</w:t>
                            </w:r>
                          </w:p>
                          <w:p w14:paraId="277DFB0D" w14:textId="3805A66C" w:rsidR="008D5A3C" w:rsidRDefault="00A31677" w:rsidP="00203CA9">
                            <w:pPr>
                              <w:pStyle w:val="ListParagraph"/>
                              <w:numPr>
                                <w:ilvl w:val="0"/>
                                <w:numId w:val="52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 xml:space="preserve">Photoshop, </w:t>
                            </w:r>
                            <w:r w:rsidR="00F34CC2" w:rsidRPr="00F34CC2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Figma</w:t>
                            </w:r>
                          </w:p>
                          <w:p w14:paraId="3DEA5196" w14:textId="77777777" w:rsidR="00C50634" w:rsidRDefault="00C50634" w:rsidP="008D5A3C">
                            <w:pP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40DB450E" w14:textId="594B6EE6" w:rsidR="00AE197C" w:rsidRDefault="00AE197C" w:rsidP="008D5A3C">
                            <w:pP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AE197C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Trainings Completed</w:t>
                            </w:r>
                          </w:p>
                          <w:p w14:paraId="0033EE88" w14:textId="7B57C7E9" w:rsidR="00AE197C" w:rsidRPr="00203CA9" w:rsidRDefault="00354AAF" w:rsidP="00203CA9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Azure Devops, Docker</w:t>
                            </w:r>
                          </w:p>
                          <w:p w14:paraId="486EBF67" w14:textId="5A018C34" w:rsidR="00354AAF" w:rsidRPr="00203CA9" w:rsidRDefault="00354AAF" w:rsidP="00203CA9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Angular</w:t>
                            </w:r>
                            <w:r w:rsidR="00B82294"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, Python</w:t>
                            </w:r>
                          </w:p>
                          <w:p w14:paraId="604B69AC" w14:textId="3E612809" w:rsidR="009C330D" w:rsidRDefault="00354AAF" w:rsidP="009C330D">
                            <w:pPr>
                              <w:pStyle w:val="ListParagraph"/>
                              <w:numPr>
                                <w:ilvl w:val="0"/>
                                <w:numId w:val="50"/>
                              </w:numPr>
                              <w:spacing w:after="0"/>
                              <w:ind w:left="142" w:right="-186" w:hanging="142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  <w:r w:rsidRPr="00203CA9"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  <w:t>Figma</w:t>
                            </w:r>
                          </w:p>
                          <w:p w14:paraId="14E45225" w14:textId="77777777" w:rsidR="009C330D" w:rsidRPr="009C330D" w:rsidRDefault="009C330D" w:rsidP="009C330D">
                            <w:pPr>
                              <w:pStyle w:val="ListParagraph"/>
                              <w:spacing w:after="0"/>
                              <w:ind w:left="142" w:right="-186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7789C52A" w14:textId="05B32BFD" w:rsidR="00F56069" w:rsidRDefault="00F56069" w:rsidP="008C4A25">
                            <w:pP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sz w:val="20"/>
                                <w:szCs w:val="20"/>
                              </w:rPr>
                            </w:pPr>
                          </w:p>
                          <w:p w14:paraId="22801E3F" w14:textId="4E6FF067" w:rsidR="009C330D" w:rsidRDefault="00C87C6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C87C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Skill</w:t>
                            </w:r>
                            <w:r w:rsidR="00B75EB2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>s</w:t>
                            </w:r>
                            <w:r w:rsidRPr="00C87C6D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 Level</w:t>
                            </w:r>
                          </w:p>
                          <w:p w14:paraId="26ACF613" w14:textId="16CD700A" w:rsidR="000F1B15" w:rsidRPr="00BC1D4B" w:rsidRDefault="000F1B15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13"/>
                                <w:szCs w:val="13"/>
                              </w:rPr>
                            </w:pPr>
                            <w:r w:rsidRPr="00BC1D4B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948A54" w:themeColor="background2" w:themeShade="80"/>
                                <w:sz w:val="13"/>
                                <w:szCs w:val="13"/>
                              </w:rPr>
                              <w:t>Average → Intermediate → Good → Excellent → Ex</w:t>
                            </w:r>
                            <w:r w:rsidR="00981F6C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948A54" w:themeColor="background2" w:themeShade="80"/>
                                <w:sz w:val="13"/>
                                <w:szCs w:val="13"/>
                              </w:rPr>
                              <w:t>p</w:t>
                            </w:r>
                            <w:r w:rsidRPr="00BC1D4B">
                              <w:rPr>
                                <w:rFonts w:ascii="Times New Roman" w:hAnsi="Times New Roman" w:cs="Times New Roman"/>
                                <w:i/>
                                <w:iCs/>
                                <w:color w:val="948A54" w:themeColor="background2" w:themeShade="80"/>
                                <w:sz w:val="13"/>
                                <w:szCs w:val="13"/>
                              </w:rPr>
                              <w:t>ert</w:t>
                            </w:r>
                          </w:p>
                          <w:p w14:paraId="4D9606BF" w14:textId="54D36B1B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D0D0D" w:themeColor="text1" w:themeTint="F2"/>
                                <w:sz w:val="20"/>
                                <w:szCs w:val="20"/>
                              </w:rPr>
                              <w:t>JS/Es6:</w:t>
                            </w:r>
                            <w:r w:rsidRPr="0073368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D0D0D" w:themeColor="text1" w:themeTint="F2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</w:t>
                            </w:r>
                          </w:p>
                          <w:p w14:paraId="0F8DBA30" w14:textId="4DC0CC71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Angular:</w:t>
                            </w:r>
                            <w:r w:rsidRPr="00733687"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33687">
                              <w:rPr>
                                <w:rFonts w:ascii="Times New Roman" w:hAnsi="Times New Roman" w:cs="Times New Roman"/>
                                <w:color w:val="1F497D" w:themeColor="text2"/>
                                <w:sz w:val="20"/>
                                <w:szCs w:val="20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</w:t>
                            </w:r>
                          </w:p>
                          <w:p w14:paraId="4B2C6D06" w14:textId="786FD886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React JS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     </w:t>
                            </w:r>
                            <w:r w:rsid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025F51C1" w14:textId="75D285D6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Vue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1DD01309" w14:textId="28655802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PHP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52770368" w14:textId="52EE028B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CI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</w:t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3ACA9408" w14:textId="0FE462B8" w:rsidR="009C330D" w:rsidRPr="000F1B15" w:rsidRDefault="009C330D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Laravel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             </w:t>
                            </w:r>
                            <w:r w:rsid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* 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</w:t>
                            </w:r>
                          </w:p>
                          <w:p w14:paraId="09011459" w14:textId="47ABE69D" w:rsidR="000F1B15" w:rsidRPr="000F1B15" w:rsidRDefault="000F1B15" w:rsidP="000F1B15">
                            <w:pPr>
                              <w:pStyle w:val="ListParagraph"/>
                              <w:numPr>
                                <w:ilvl w:val="0"/>
                                <w:numId w:val="58"/>
                              </w:numPr>
                              <w:pBdr>
                                <w:bottom w:val="single" w:sz="6" w:space="2" w:color="auto"/>
                              </w:pBdr>
                              <w:spacing w:after="0"/>
                              <w:ind w:left="142" w:right="-186" w:hanging="142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  <w:r w:rsidRPr="00733687">
                              <w:rPr>
                                <w:rFonts w:asciiTheme="majorHAnsi" w:hAnsiTheme="majorHAnsi" w:cs="Times New Roman"/>
                                <w:color w:val="000000" w:themeColor="text1"/>
                                <w:sz w:val="20"/>
                                <w:szCs w:val="20"/>
                              </w:rPr>
                              <w:t>Communication:</w:t>
                            </w:r>
                            <w:r w:rsidRPr="00835841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000000" w:themeColor="text1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ab/>
                            </w:r>
                            <w:r w:rsidRPr="000F1B1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  <w:t xml:space="preserve">* * </w:t>
                            </w:r>
                            <w:r w:rsidRPr="00790C57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</w:rPr>
                              <w:t>* * *</w:t>
                            </w:r>
                          </w:p>
                          <w:p w14:paraId="0E41A9D4" w14:textId="77777777" w:rsidR="000F1B15" w:rsidRDefault="000F1B15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5E42E26C" w14:textId="77777777" w:rsidR="009C330D" w:rsidRPr="009C330D" w:rsidRDefault="009C330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4DEB736E" w14:textId="470F6D2D" w:rsidR="009C330D" w:rsidRPr="009C330D" w:rsidRDefault="009C330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1F497D" w:themeColor="text2"/>
                                <w:sz w:val="28"/>
                                <w:szCs w:val="28"/>
                              </w:rPr>
                            </w:pPr>
                          </w:p>
                          <w:p w14:paraId="2B0384A9" w14:textId="77777777" w:rsidR="009C330D" w:rsidRPr="009C330D" w:rsidRDefault="009C330D" w:rsidP="009C330D">
                            <w:pPr>
                              <w:pBdr>
                                <w:bottom w:val="single" w:sz="6" w:space="2" w:color="auto"/>
                              </w:pBdr>
                              <w:spacing w:after="0"/>
                              <w:ind w:right="-186"/>
                              <w:rPr>
                                <w:rFonts w:asciiTheme="majorHAnsi" w:hAnsiTheme="majorHAnsi" w:cs="Times New Roman"/>
                                <w:b/>
                                <w:bCs/>
                                <w:color w:val="EEECE1" w:themeColor="background2"/>
                                <w:sz w:val="28"/>
                                <w:szCs w:val="28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95427C8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left:0;text-align:left;margin-left:.6pt;margin-top:-17.05pt;width:172.8pt;height:777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" fillcolor="#d8d8d8 [2732]" stroked="f">
                <v:textbox>
                  <w:txbxContent>
                    <w:p w14:paraId="62CDEED1" w14:textId="7EFD3B47" w:rsidR="00AA0965" w:rsidRPr="000E1E86" w:rsidRDefault="008030A0" w:rsidP="000E1E86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</w:pPr>
                      <w:r w:rsidRPr="000E1E86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 </w:t>
                      </w:r>
                      <w:r w:rsidR="004A0AD4" w:rsidRPr="000E1E86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</w:t>
                      </w:r>
                      <w:r w:rsidR="000E7049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>+91-</w:t>
                      </w:r>
                      <w:r w:rsidR="00A70FED"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>9556048009</w:t>
                      </w:r>
                    </w:p>
                    <w:p w14:paraId="114FA284" w14:textId="1AB830C3" w:rsidR="00AA0965" w:rsidRPr="000E1E86" w:rsidRDefault="008030A0" w:rsidP="000E1E86">
                      <w:pPr>
                        <w:pStyle w:val="ListParagraph"/>
                        <w:spacing w:after="0"/>
                        <w:ind w:left="0" w:right="-186"/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</w:pPr>
                      <w:r w:rsidRPr="000E1E86">
                        <w:rPr>
                          <w:rFonts w:asciiTheme="majorHAnsi" w:hAnsiTheme="majorHAnsi" w:cs="Times New Roman"/>
                          <w:sz w:val="21"/>
                          <w:szCs w:val="21"/>
                          <w:lang w:val="en-GB"/>
                        </w:rPr>
                        <w:t xml:space="preserve">  </w:t>
                      </w:r>
                      <w:r w:rsidR="004A0AD4" w:rsidRPr="000E1E86">
                        <w:rPr>
                          <w:rFonts w:asciiTheme="majorHAnsi" w:hAnsiTheme="majorHAnsi" w:cs="Times New Roman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89422C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</w:t>
                      </w:r>
                      <w:r w:rsidR="00A70FED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raban4897@gmail.com</w:t>
                      </w:r>
                    </w:p>
                    <w:p w14:paraId="371A6C95" w14:textId="4AC98936" w:rsidR="00CC1EA8" w:rsidRDefault="008D5A3C" w:rsidP="000E1E86">
                      <w:pPr>
                        <w:pStyle w:val="ListParagraph"/>
                        <w:spacing w:after="0"/>
                        <w:ind w:left="0" w:right="-186"/>
                      </w:pPr>
                      <w:r>
                        <w:rPr>
                          <w:rFonts w:asciiTheme="majorHAnsi" w:hAnsiTheme="majorHAnsi" w:cs="Times New Roman"/>
                          <w:color w:val="000000"/>
                          <w:sz w:val="21"/>
                          <w:szCs w:val="21"/>
                        </w:rPr>
                        <w:t xml:space="preserve">   </w:t>
                      </w:r>
                      <w:hyperlink r:id="rId9" w:history="1">
                        <w:r w:rsidR="00A43E15" w:rsidRPr="00D76361">
                          <w:rPr>
                            <w:rStyle w:val="Hyperlink"/>
                          </w:rPr>
                          <w:t>www.linkedin.com/in/sraban/</w:t>
                        </w:r>
                      </w:hyperlink>
                    </w:p>
                    <w:p w14:paraId="0BC466AD" w14:textId="77777777" w:rsidR="003D054F" w:rsidRPr="0085494E" w:rsidRDefault="003D054F" w:rsidP="000E1E86">
                      <w:pPr>
                        <w:pStyle w:val="ListParagraph"/>
                        <w:spacing w:after="0"/>
                        <w:ind w:left="0" w:right="-186"/>
                        <w:rPr>
                          <w:rFonts w:asciiTheme="majorHAnsi" w:hAnsiTheme="majorHAnsi"/>
                          <w:sz w:val="16"/>
                          <w:szCs w:val="16"/>
                        </w:rPr>
                      </w:pPr>
                    </w:p>
                    <w:p w14:paraId="08A3A676" w14:textId="77777777" w:rsidR="00D65FE6" w:rsidRPr="00BB7635" w:rsidRDefault="004E1FCA" w:rsidP="00546F8E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Education</w:t>
                      </w:r>
                    </w:p>
                    <w:p w14:paraId="0243E09F" w14:textId="29989803" w:rsidR="00566018" w:rsidRPr="00566018" w:rsidRDefault="00566018" w:rsidP="00203CA9">
                      <w:pPr>
                        <w:pStyle w:val="ListParagraph"/>
                        <w:numPr>
                          <w:ilvl w:val="0"/>
                          <w:numId w:val="55"/>
                        </w:numPr>
                        <w:spacing w:after="0"/>
                        <w:ind w:left="142" w:right="-186" w:hanging="142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  <w:r w:rsidRPr="00566018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>B.</w:t>
                      </w:r>
                      <w:r w:rsidR="00546F8E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</w:rPr>
                        <w:t>Tech in Computer Science &amp; Engineering</w:t>
                      </w:r>
                    </w:p>
                    <w:p w14:paraId="0935A568" w14:textId="2E5E403E" w:rsidR="000E1E86" w:rsidRPr="003762B8" w:rsidRDefault="00566018" w:rsidP="00203CA9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Gandhi Engineering College, Bhubaneswar </w:t>
                      </w:r>
                      <w:r w:rsidR="00504DBB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>-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 </w:t>
                      </w:r>
                      <w:r w:rsidR="00504DBB" w:rsidRPr="00504DBB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 xml:space="preserve">Graduated </w:t>
                      </w:r>
                      <w:r w:rsidRPr="00566018">
                        <w:rPr>
                          <w:rFonts w:asciiTheme="majorHAnsi" w:eastAsia="Times New Roman" w:hAnsiTheme="majorHAnsi" w:cs="Times New Roman"/>
                          <w:bCs/>
                          <w:color w:val="000000"/>
                          <w:sz w:val="20"/>
                          <w:szCs w:val="20"/>
                        </w:rPr>
                        <w:t>2010</w:t>
                      </w:r>
                    </w:p>
                    <w:p w14:paraId="6A174485" w14:textId="77777777" w:rsidR="003762B8" w:rsidRDefault="003762B8" w:rsidP="003762B8">
                      <w:pPr>
                        <w:pStyle w:val="ListParagraph"/>
                        <w:spacing w:after="0"/>
                        <w:ind w:left="360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</w:p>
                    <w:p w14:paraId="22587EF4" w14:textId="77777777" w:rsidR="0089422C" w:rsidRPr="00BB7635" w:rsidRDefault="0089422C" w:rsidP="003762B8">
                      <w:pPr>
                        <w:pStyle w:val="ListParagraph"/>
                        <w:spacing w:after="0"/>
                        <w:ind w:left="360" w:right="-186"/>
                        <w:rPr>
                          <w:rFonts w:asciiTheme="majorHAnsi" w:eastAsia="Times New Roman" w:hAnsiTheme="majorHAnsi" w:cs="Times New Roman"/>
                          <w:color w:val="000000"/>
                          <w:sz w:val="16"/>
                          <w:szCs w:val="16"/>
                          <w:lang w:val="en-GB"/>
                        </w:rPr>
                      </w:pPr>
                    </w:p>
                    <w:p w14:paraId="6254BDEC" w14:textId="6806E059" w:rsidR="00DD2256" w:rsidRPr="00923459" w:rsidRDefault="00AA0965" w:rsidP="008D5A3C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Key Skills</w:t>
                      </w:r>
                    </w:p>
                    <w:p w14:paraId="38E1299F" w14:textId="3B574CBB" w:rsidR="00DD2256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avaScript / PHP / MySQL</w:t>
                      </w:r>
                    </w:p>
                    <w:p w14:paraId="3A9B06C2" w14:textId="22EAD7AB" w:rsidR="00DD2256" w:rsidRPr="00DD2256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REST/</w:t>
                      </w: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OAP</w:t>
                      </w:r>
                    </w:p>
                    <w:p w14:paraId="2C2177C0" w14:textId="4B4DCB5C" w:rsidR="00BB7635" w:rsidRDefault="00734B59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734B59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Git, SVN</w:t>
                      </w: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,</w:t>
                      </w:r>
                      <w:r w:rsidRPr="00734B59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TFS</w:t>
                      </w:r>
                    </w:p>
                    <w:p w14:paraId="67C369E9" w14:textId="60223CDF" w:rsidR="008D5A3C" w:rsidRDefault="00DD2256" w:rsidP="00203CA9">
                      <w:pPr>
                        <w:pStyle w:val="ListParagraph"/>
                        <w:numPr>
                          <w:ilvl w:val="0"/>
                          <w:numId w:val="54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DD2256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ira, Pivotal</w:t>
                      </w:r>
                    </w:p>
                    <w:p w14:paraId="706AA143" w14:textId="358FFCC6" w:rsidR="00546F8E" w:rsidRPr="009C0DDE" w:rsidRDefault="00546F8E" w:rsidP="009C0DDE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</w:p>
                    <w:p w14:paraId="1C614140" w14:textId="7C2972DE" w:rsidR="008D5A3C" w:rsidRPr="00DD2256" w:rsidRDefault="00AA71B5" w:rsidP="00DD2256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Technical</w:t>
                      </w: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 Skills</w:t>
                      </w:r>
                    </w:p>
                    <w:p w14:paraId="06AB622C" w14:textId="4B4A6A39" w:rsidR="00DD2256" w:rsidRPr="00C64B5F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Angular JS, Angular 2, 8, 13</w:t>
                      </w:r>
                    </w:p>
                    <w:p w14:paraId="77E1E502" w14:textId="4EFE9190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React </w:t>
                      </w:r>
                      <w:r w:rsidR="000538B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</w:t>
                      </w: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S 16.8</w:t>
                      </w:r>
                    </w:p>
                    <w:p w14:paraId="301B7251" w14:textId="7777777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Vue 2</w:t>
                      </w:r>
                    </w:p>
                    <w:p w14:paraId="27FD592E" w14:textId="605CE429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jQuery</w:t>
                      </w:r>
                    </w:p>
                    <w:p w14:paraId="3D5305B0" w14:textId="77777777" w:rsidR="00DD2256" w:rsidRPr="00084A14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Bootstrap</w:t>
                      </w:r>
                    </w:p>
                    <w:p w14:paraId="350E11D2" w14:textId="7777777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CodeIgniter 2, Laravel 5.5</w:t>
                      </w:r>
                    </w:p>
                    <w:p w14:paraId="6AF2FB9B" w14:textId="3CE0E127" w:rsidR="00DD2256" w:rsidRDefault="00DD2256" w:rsidP="00203CA9">
                      <w:pPr>
                        <w:pStyle w:val="ListParagraph"/>
                        <w:numPr>
                          <w:ilvl w:val="0"/>
                          <w:numId w:val="53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  <w:r w:rsidRPr="00E52958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>MySQL</w:t>
                      </w:r>
                      <w:r w:rsidR="00F34CC2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5/</w:t>
                      </w:r>
                      <w:r w:rsidR="002B43AA"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  <w:t xml:space="preserve"> 8</w:t>
                      </w:r>
                    </w:p>
                    <w:p w14:paraId="622B744A" w14:textId="77777777" w:rsidR="00B05672" w:rsidRPr="00DD2256" w:rsidRDefault="00B05672" w:rsidP="00B05672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hAnsiTheme="majorHAnsi" w:cs="Times New Roman"/>
                          <w:sz w:val="21"/>
                          <w:szCs w:val="21"/>
                        </w:rPr>
                      </w:pPr>
                    </w:p>
                    <w:p w14:paraId="32F188E0" w14:textId="3E4F1B58" w:rsidR="008D5A3C" w:rsidRDefault="0026796A" w:rsidP="008D5A3C">
                      <w:pPr>
                        <w:pStyle w:val="ListParagraph"/>
                        <w:spacing w:after="0"/>
                        <w:ind w:left="0" w:right="-186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Skills Developed</w:t>
                      </w:r>
                    </w:p>
                    <w:p w14:paraId="7A00C827" w14:textId="3546D013" w:rsidR="00B839ED" w:rsidRPr="00D12C07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Node.js</w:t>
                      </w:r>
                      <w:r w:rsidR="00D12C07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B839ED" w:rsidRPr="00D12C07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ython</w:t>
                      </w:r>
                    </w:p>
                    <w:p w14:paraId="64B57EE1" w14:textId="54D58945" w:rsidR="00F34CC2" w:rsidRDefault="003909D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Cake</w:t>
                      </w:r>
                      <w:r w:rsidR="00B0567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HP</w:t>
                      </w:r>
                      <w:r w:rsid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F34CC2" w:rsidRP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Drupal 8</w:t>
                      </w:r>
                      <w:r w:rsidR="000251E4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, </w:t>
                      </w:r>
                      <w:r w:rsidR="005819F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WordPress</w:t>
                      </w:r>
                    </w:p>
                    <w:p w14:paraId="584D46B1" w14:textId="6DD98B4F" w:rsidR="00D12C07" w:rsidRPr="00D12C07" w:rsidRDefault="00D12C0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MongoDB</w:t>
                      </w:r>
                    </w:p>
                    <w:p w14:paraId="357A80BD" w14:textId="7F28C028" w:rsidR="00F34CC2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D3.js</w:t>
                      </w:r>
                      <w:r w:rsidR="009C0DDE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Babylon JS</w:t>
                      </w:r>
                      <w:r w:rsidR="003A4E55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ESRI Map</w:t>
                      </w:r>
                    </w:p>
                    <w:p w14:paraId="491C8439" w14:textId="77777777" w:rsidR="00F34CC2" w:rsidRDefault="00F34CC2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Power BI</w:t>
                      </w:r>
                    </w:p>
                    <w:p w14:paraId="277DFB0D" w14:textId="3805A66C" w:rsidR="008D5A3C" w:rsidRDefault="00A31677" w:rsidP="00203CA9">
                      <w:pPr>
                        <w:pStyle w:val="ListParagraph"/>
                        <w:numPr>
                          <w:ilvl w:val="0"/>
                          <w:numId w:val="52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 xml:space="preserve">Photoshop, </w:t>
                      </w:r>
                      <w:r w:rsidR="00F34CC2" w:rsidRPr="00F34CC2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Figma</w:t>
                      </w:r>
                    </w:p>
                    <w:p w14:paraId="3DEA5196" w14:textId="77777777" w:rsidR="00C50634" w:rsidRDefault="00C50634" w:rsidP="008D5A3C">
                      <w:pP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40DB450E" w14:textId="594B6EE6" w:rsidR="00AE197C" w:rsidRDefault="00AE197C" w:rsidP="008D5A3C">
                      <w:pP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AE197C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Trainings Completed</w:t>
                      </w:r>
                    </w:p>
                    <w:p w14:paraId="0033EE88" w14:textId="7B57C7E9" w:rsidR="00AE197C" w:rsidRPr="00203CA9" w:rsidRDefault="00354AAF" w:rsidP="00203CA9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Azure Devops, Docker</w:t>
                      </w:r>
                    </w:p>
                    <w:p w14:paraId="486EBF67" w14:textId="5A018C34" w:rsidR="00354AAF" w:rsidRPr="00203CA9" w:rsidRDefault="00354AAF" w:rsidP="00203CA9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Angular</w:t>
                      </w:r>
                      <w:r w:rsidR="00B82294"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, Python</w:t>
                      </w:r>
                    </w:p>
                    <w:p w14:paraId="604B69AC" w14:textId="3E612809" w:rsidR="009C330D" w:rsidRDefault="00354AAF" w:rsidP="009C330D">
                      <w:pPr>
                        <w:pStyle w:val="ListParagraph"/>
                        <w:numPr>
                          <w:ilvl w:val="0"/>
                          <w:numId w:val="50"/>
                        </w:numPr>
                        <w:spacing w:after="0"/>
                        <w:ind w:left="142" w:right="-186" w:hanging="142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  <w:r w:rsidRPr="00203CA9"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  <w:t>Figma</w:t>
                      </w:r>
                    </w:p>
                    <w:p w14:paraId="14E45225" w14:textId="77777777" w:rsidR="009C330D" w:rsidRPr="009C330D" w:rsidRDefault="009C330D" w:rsidP="009C330D">
                      <w:pPr>
                        <w:pStyle w:val="ListParagraph"/>
                        <w:spacing w:after="0"/>
                        <w:ind w:left="142" w:right="-186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</w:p>
                    <w:p w14:paraId="7789C52A" w14:textId="05B32BFD" w:rsidR="00F56069" w:rsidRDefault="00F56069" w:rsidP="008C4A25">
                      <w:pPr>
                        <w:spacing w:after="0"/>
                        <w:ind w:right="-186"/>
                        <w:rPr>
                          <w:rFonts w:asciiTheme="majorHAnsi" w:hAnsiTheme="majorHAnsi" w:cs="Times New Roman"/>
                          <w:sz w:val="20"/>
                          <w:szCs w:val="20"/>
                        </w:rPr>
                      </w:pPr>
                    </w:p>
                    <w:p w14:paraId="22801E3F" w14:textId="4E6FF067" w:rsidR="009C330D" w:rsidRDefault="00C87C6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C87C6D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Skill</w:t>
                      </w:r>
                      <w:r w:rsidR="00B75EB2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>s</w:t>
                      </w:r>
                      <w:r w:rsidRPr="00C87C6D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 Level</w:t>
                      </w:r>
                    </w:p>
                    <w:p w14:paraId="26ACF613" w14:textId="16CD700A" w:rsidR="000F1B15" w:rsidRPr="00BC1D4B" w:rsidRDefault="000F1B15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13"/>
                          <w:szCs w:val="13"/>
                        </w:rPr>
                      </w:pPr>
                      <w:r w:rsidRPr="00BC1D4B">
                        <w:rPr>
                          <w:rFonts w:ascii="Times New Roman" w:hAnsi="Times New Roman" w:cs="Times New Roman"/>
                          <w:i/>
                          <w:iCs/>
                          <w:color w:val="948A54" w:themeColor="background2" w:themeShade="80"/>
                          <w:sz w:val="13"/>
                          <w:szCs w:val="13"/>
                        </w:rPr>
                        <w:t>Average → Intermediate → Good → Excellent → Ex</w:t>
                      </w:r>
                      <w:r w:rsidR="00981F6C">
                        <w:rPr>
                          <w:rFonts w:ascii="Times New Roman" w:hAnsi="Times New Roman" w:cs="Times New Roman"/>
                          <w:i/>
                          <w:iCs/>
                          <w:color w:val="948A54" w:themeColor="background2" w:themeShade="80"/>
                          <w:sz w:val="13"/>
                          <w:szCs w:val="13"/>
                        </w:rPr>
                        <w:t>p</w:t>
                      </w:r>
                      <w:r w:rsidRPr="00BC1D4B">
                        <w:rPr>
                          <w:rFonts w:ascii="Times New Roman" w:hAnsi="Times New Roman" w:cs="Times New Roman"/>
                          <w:i/>
                          <w:iCs/>
                          <w:color w:val="948A54" w:themeColor="background2" w:themeShade="80"/>
                          <w:sz w:val="13"/>
                          <w:szCs w:val="13"/>
                        </w:rPr>
                        <w:t>ert</w:t>
                      </w:r>
                    </w:p>
                    <w:p w14:paraId="4D9606BF" w14:textId="54D36B1B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D0D0D" w:themeColor="text1" w:themeTint="F2"/>
                          <w:sz w:val="20"/>
                          <w:szCs w:val="20"/>
                        </w:rPr>
                        <w:t>JS/Es6:</w:t>
                      </w:r>
                      <w:r w:rsidRPr="00733687">
                        <w:rPr>
                          <w:rFonts w:ascii="Times New Roman" w:hAnsi="Times New Roman" w:cs="Times New Roman"/>
                          <w:b/>
                          <w:bCs/>
                          <w:color w:val="0D0D0D" w:themeColor="text1" w:themeTint="F2"/>
                          <w:sz w:val="28"/>
                          <w:szCs w:val="28"/>
                        </w:rPr>
                        <w:t xml:space="preserve">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</w:t>
                      </w:r>
                    </w:p>
                    <w:p w14:paraId="0F8DBA30" w14:textId="4DC0CC71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Angular:</w:t>
                      </w:r>
                      <w:r w:rsidRPr="00733687">
                        <w:rPr>
                          <w:rFonts w:ascii="Times New Roman" w:hAnsi="Times New Roman" w:cs="Times New Roman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Pr="00733687">
                        <w:rPr>
                          <w:rFonts w:ascii="Times New Roman" w:hAnsi="Times New Roman" w:cs="Times New Roman"/>
                          <w:color w:val="1F497D" w:themeColor="text2"/>
                          <w:sz w:val="20"/>
                          <w:szCs w:val="20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</w:t>
                      </w:r>
                    </w:p>
                    <w:p w14:paraId="4B2C6D06" w14:textId="786FD886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React JS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     </w:t>
                      </w:r>
                      <w:r w:rsid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025F51C1" w14:textId="75D285D6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Vue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1DD01309" w14:textId="28655802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PHP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52770368" w14:textId="52EE028B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CI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</w:t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3ACA9408" w14:textId="0FE462B8" w:rsidR="009C330D" w:rsidRPr="000F1B15" w:rsidRDefault="009C330D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Laravel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             </w:t>
                      </w:r>
                      <w:r w:rsid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* 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</w:t>
                      </w:r>
                    </w:p>
                    <w:p w14:paraId="09011459" w14:textId="47ABE69D" w:rsidR="000F1B15" w:rsidRPr="000F1B15" w:rsidRDefault="000F1B15" w:rsidP="000F1B15">
                      <w:pPr>
                        <w:pStyle w:val="ListParagraph"/>
                        <w:numPr>
                          <w:ilvl w:val="0"/>
                          <w:numId w:val="58"/>
                        </w:numPr>
                        <w:pBdr>
                          <w:bottom w:val="single" w:sz="6" w:space="2" w:color="auto"/>
                        </w:pBdr>
                        <w:spacing w:after="0"/>
                        <w:ind w:left="142" w:right="-186" w:hanging="142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  <w:r w:rsidRPr="00733687">
                        <w:rPr>
                          <w:rFonts w:asciiTheme="majorHAnsi" w:hAnsiTheme="majorHAnsi" w:cs="Times New Roman"/>
                          <w:color w:val="000000" w:themeColor="text1"/>
                          <w:sz w:val="20"/>
                          <w:szCs w:val="20"/>
                        </w:rPr>
                        <w:t>Communication:</w:t>
                      </w:r>
                      <w:r w:rsidRPr="00835841">
                        <w:rPr>
                          <w:rFonts w:ascii="Times New Roman" w:hAnsi="Times New Roman" w:cs="Times New Roman"/>
                          <w:b/>
                          <w:bCs/>
                          <w:color w:val="000000" w:themeColor="text1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ab/>
                      </w:r>
                      <w:r w:rsidRPr="000F1B15"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  <w:t xml:space="preserve">* * </w:t>
                      </w:r>
                      <w:r w:rsidRPr="00790C57">
                        <w:rPr>
                          <w:rFonts w:ascii="Times New Roman" w:hAnsi="Times New Roman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</w:rPr>
                        <w:t>* * *</w:t>
                      </w:r>
                    </w:p>
                    <w:p w14:paraId="0E41A9D4" w14:textId="77777777" w:rsidR="000F1B15" w:rsidRDefault="000F1B15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5E42E26C" w14:textId="77777777" w:rsidR="009C330D" w:rsidRPr="009C330D" w:rsidRDefault="009C330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4DEB736E" w14:textId="470F6D2D" w:rsidR="009C330D" w:rsidRPr="009C330D" w:rsidRDefault="009C330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="Times New Roman" w:hAnsi="Times New Roman" w:cs="Times New Roman"/>
                          <w:b/>
                          <w:bCs/>
                          <w:color w:val="1F497D" w:themeColor="text2"/>
                          <w:sz w:val="28"/>
                          <w:szCs w:val="28"/>
                        </w:rPr>
                      </w:pPr>
                    </w:p>
                    <w:p w14:paraId="2B0384A9" w14:textId="77777777" w:rsidR="009C330D" w:rsidRPr="009C330D" w:rsidRDefault="009C330D" w:rsidP="009C330D">
                      <w:pPr>
                        <w:pBdr>
                          <w:bottom w:val="single" w:sz="6" w:space="2" w:color="auto"/>
                        </w:pBdr>
                        <w:spacing w:after="0"/>
                        <w:ind w:right="-186"/>
                        <w:rPr>
                          <w:rFonts w:asciiTheme="majorHAnsi" w:hAnsiTheme="majorHAnsi" w:cs="Times New Roman"/>
                          <w:b/>
                          <w:bCs/>
                          <w:color w:val="EEECE1" w:themeColor="background2"/>
                          <w:sz w:val="28"/>
                          <w:szCs w:val="28"/>
                          <w:lang w:val="en-IN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208DF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1D03E7F" wp14:editId="75B71A04">
                <wp:simplePos x="0" y="0"/>
                <wp:positionH relativeFrom="column">
                  <wp:posOffset>1744345</wp:posOffset>
                </wp:positionH>
                <wp:positionV relativeFrom="paragraph">
                  <wp:posOffset>-217170</wp:posOffset>
                </wp:positionV>
                <wp:extent cx="5328285" cy="9867900"/>
                <wp:effectExtent l="0" t="0" r="5715" b="0"/>
                <wp:wrapNone/>
                <wp:docPr id="16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 bwMode="auto">
                        <a:xfrm>
                          <a:off x="0" y="0"/>
                          <a:ext cx="5328285" cy="9867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635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16D938" w14:textId="77777777" w:rsidR="00075CF5" w:rsidRPr="00BC48A4" w:rsidRDefault="00DF0224" w:rsidP="00B1403B">
                            <w:pPr>
                              <w:pStyle w:val="ListParagraph"/>
                              <w:spacing w:after="0"/>
                              <w:ind w:left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1414CF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 xml:space="preserve">Profile </w:t>
                            </w:r>
                            <w:r w:rsidR="00AD1100" w:rsidRPr="001414CF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Summary</w:t>
                            </w:r>
                          </w:p>
                          <w:p w14:paraId="5797F164" w14:textId="2EC6EEB6" w:rsidR="00A442E8" w:rsidRPr="00E642DC" w:rsidRDefault="00904F77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i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904F77">
                              <w:rPr>
                                <w:rFonts w:asciiTheme="majorHAnsi" w:eastAsia="Times New Roman" w:hAnsiTheme="majorHAnsi" w:cstheme="minorHAnsi"/>
                                <w:i/>
                                <w:sz w:val="20"/>
                                <w:szCs w:val="20"/>
                                <w:lang w:eastAsia="en-IN"/>
                              </w:rPr>
                              <w:t>Experienced software engineer with 13+ years in designing and developing web-based applications. Highly committed, result-oriented, and eager to learn new technologies, with a passion for tackling challenging tasks. Seeking opportunities in dynamic environments to leverage my skills, contribute meaningfully, and grow as a key player in innovative and fast-paced teams.</w:t>
                            </w:r>
                          </w:p>
                          <w:p w14:paraId="7B145E12" w14:textId="77777777" w:rsidR="00802E70" w:rsidRPr="0069552C" w:rsidRDefault="00802E70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1"/>
                                <w:szCs w:val="21"/>
                                <w:lang w:eastAsia="en-IN"/>
                              </w:rPr>
                            </w:pPr>
                          </w:p>
                          <w:p w14:paraId="5769C316" w14:textId="77777777" w:rsidR="00075CF5" w:rsidRPr="00BC48A4" w:rsidRDefault="00AD1100" w:rsidP="00B1403B">
                            <w:pPr>
                              <w:spacing w:after="0"/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</w:pPr>
                            <w:r w:rsidRPr="00923459">
                              <w:rPr>
                                <w:rFonts w:ascii="Times New Roman" w:hAnsi="Times New Roman" w:cs="Times New Roman"/>
                                <w:b/>
                                <w:color w:val="244061" w:themeColor="accent1" w:themeShade="80"/>
                                <w:sz w:val="28"/>
                                <w:szCs w:val="28"/>
                              </w:rPr>
                              <w:t>Key Deliverables</w:t>
                            </w:r>
                          </w:p>
                          <w:p w14:paraId="2EE3856F" w14:textId="0045A2C3" w:rsidR="008F38E8" w:rsidRPr="008F38E8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Expertise in Integration of different Web </w:t>
                            </w:r>
                            <w:r w:rsidR="008F38E8"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S</w:t>
                            </w: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ervices.</w:t>
                            </w:r>
                          </w:p>
                          <w:p w14:paraId="254C6674" w14:textId="2DEA2E26" w:rsidR="008F38E8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Taken ownership of many frontend modules &amp; suggested solution for UX changes.</w:t>
                            </w:r>
                          </w:p>
                          <w:p w14:paraId="0854243F" w14:textId="0A81BD67" w:rsidR="0003363B" w:rsidRPr="0003363B" w:rsidRDefault="0003363B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Taken ownership of many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Backend</w:t>
                            </w: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modules</w:t>
                            </w:r>
                            <w:r w:rsidR="00DC0E2C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56592BF9" w14:textId="444D8F3B" w:rsidR="00B1403B" w:rsidRDefault="005B0A24" w:rsidP="00705F90">
                            <w:pPr>
                              <w:pStyle w:val="ListParagraph"/>
                              <w:numPr>
                                <w:ilvl w:val="0"/>
                                <w:numId w:val="46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8F38E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Supported for analyzing various customer queries on time.</w:t>
                            </w:r>
                          </w:p>
                          <w:p w14:paraId="34DD1469" w14:textId="77777777" w:rsidR="008F38E8" w:rsidRPr="00E208DF" w:rsidRDefault="008F38E8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5F8E086" w14:textId="5B5E9C58" w:rsidR="00C63129" w:rsidRPr="00132B75" w:rsidRDefault="00132B75" w:rsidP="00132B75">
                            <w:pPr>
                              <w:jc w:val="both"/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44061" w:themeColor="accent1" w:themeShade="80"/>
                                <w:sz w:val="28"/>
                                <w:szCs w:val="28"/>
                                <w:lang w:val="en-IN"/>
                              </w:rPr>
                            </w:pPr>
                            <w:r w:rsidRPr="00132B75">
                              <w:rPr>
                                <w:rFonts w:ascii="Times New Roman" w:hAnsi="Times New Roman" w:cs="Times New Roman"/>
                                <w:b/>
                                <w:bCs/>
                                <w:color w:val="244061" w:themeColor="accent1" w:themeShade="80"/>
                                <w:sz w:val="28"/>
                                <w:szCs w:val="28"/>
                                <w:lang w:val="en-IN"/>
                              </w:rPr>
                              <w:t>Professional Experience</w:t>
                            </w:r>
                          </w:p>
                          <w:p w14:paraId="6074FE11" w14:textId="144E6432" w:rsidR="002E069B" w:rsidRPr="00AB4BA4" w:rsidRDefault="00132B75" w:rsidP="00B1403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Wissen Infotech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UI Developer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F56069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A5281C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 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42F17FAE" wp14:editId="45BC1C1D">
                                  <wp:extent cx="152400" cy="152400"/>
                                  <wp:effectExtent l="0" t="0" r="0" b="0"/>
                                  <wp:docPr id="154878185" name="Picture 154878185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ug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2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3819E3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l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4</w:t>
                            </w:r>
                          </w:p>
                          <w:p w14:paraId="17BFEFA7" w14:textId="77777777" w:rsidR="0082673B" w:rsidRPr="00DC0E2C" w:rsidRDefault="00D01C24" w:rsidP="007E1D6F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697E6648" w14:textId="24F0C80B" w:rsidR="002E069B" w:rsidRPr="00277127" w:rsidRDefault="00E61442" w:rsidP="00CD5406">
                            <w:pPr>
                              <w:pStyle w:val="ListParagraph"/>
                              <w:numPr>
                                <w:ilvl w:val="0"/>
                                <w:numId w:val="48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UI Developer, I worked with 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Schneider Electric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and on Wissen's internal products. For the client, I integrated support and campaign modules into their existing e-commerce exchange platform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Angular and Stencil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. Internally, I contributed to various projects, including build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D3 graphs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in an Angular library, creat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Babylon.js 3D models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for product display, developing a recruitment portal, and merging duplicate contacts in a banking application to generate report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React JS and TypeScript</w:t>
                            </w:r>
                            <w:r w:rsidRPr="0027712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0FF51177" w14:textId="77777777" w:rsidR="00E61442" w:rsidRPr="002E069B" w:rsidRDefault="00E61442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82CBDE8" w14:textId="1838BFC9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Appiness Interactive</w:t>
                            </w:r>
                            <w:r w:rsidR="00435572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UI Developer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</w:r>
                            <w:r w:rsidR="00435572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52D83A63" wp14:editId="4C44DB47">
                                  <wp:extent cx="152400" cy="152400"/>
                                  <wp:effectExtent l="0" t="0" r="0" b="0"/>
                                  <wp:docPr id="144074933" name="Picture 144074933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0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ug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2</w:t>
                            </w:r>
                          </w:p>
                          <w:p w14:paraId="177E4E8A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7395D71A" w14:textId="231CDEB4" w:rsidR="002E069B" w:rsidRDefault="00F077CB" w:rsidP="00CD5406">
                            <w:pPr>
                              <w:pStyle w:val="ListParagraph"/>
                              <w:numPr>
                                <w:ilvl w:val="0"/>
                                <w:numId w:val="47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UI Developer at </w:t>
                            </w:r>
                            <w:r w:rsidRPr="00DC0E2C">
                              <w:rPr>
                                <w:rFonts w:asciiTheme="majorHAnsi" w:eastAsia="Times New Roman" w:hAnsiTheme="majorHAnsi" w:cstheme="minorHAnsi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>Huawei Technology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I designed a Power</w:t>
                            </w:r>
                            <w:r w:rsidR="00C46B6F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BI-like dashboard using the open-source Trac Tool for multiple global regions. I used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Vue2 and Echart</w:t>
                            </w:r>
                            <w:r w:rsid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to integrate JSON services, enabling dynamic graph</w:t>
                            </w:r>
                            <w:r w:rsidR="00C046EA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/widget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generation with add, modify, and delete</w:t>
                            </w:r>
                            <w:r w:rsidR="00C046EA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duplicate</w:t>
                            </w:r>
                            <w:r w:rsidR="00934ADE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resize, re-order</w:t>
                            </w:r>
                            <w:r w:rsidR="003C0097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copy to other dashboard-region</w:t>
                            </w:r>
                            <w:r w:rsidRPr="00F077C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functionalities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29A3ECD1" w14:textId="77777777" w:rsidR="00FD787F" w:rsidRPr="00E61442" w:rsidRDefault="00FD787F" w:rsidP="00E61442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41AC2CD4" w14:textId="0A7CDAF3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Edkal Technologies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457D67FD" wp14:editId="770B1D10">
                                  <wp:extent cx="152400" cy="152400"/>
                                  <wp:effectExtent l="0" t="0" r="0" b="0"/>
                                  <wp:docPr id="2039999091" name="Picture 2039999091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8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9325A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r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2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0</w:t>
                            </w:r>
                          </w:p>
                          <w:p w14:paraId="05408A4D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180651D0" w14:textId="06FEB246" w:rsidR="002E069B" w:rsidRDefault="006C21E6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6C21E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full stack developer, I worked on developing and integrating internal eCommerce and ERP products, focusing on building promotion modules and designing responsive UI for both mobile and web platform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PHP-Laravel, Angular 6, Ionic and Bootstrap 3</w:t>
                            </w:r>
                            <w:r w:rsidR="002E069B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.</w:t>
                            </w:r>
                          </w:p>
                          <w:p w14:paraId="3B237800" w14:textId="77777777" w:rsidR="002E069B" w:rsidRDefault="002E069B" w:rsidP="002E069B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762F7E6" w14:textId="3F7F39E7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R</w:t>
                            </w: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efund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.</w:t>
                            </w:r>
                            <w:r w:rsidRPr="00E45AFE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me India Services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lhi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F56069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72496275" wp14:editId="04531573">
                                  <wp:extent cx="152400" cy="152400"/>
                                  <wp:effectExtent l="0" t="0" r="0" b="0"/>
                                  <wp:docPr id="2145480086" name="Picture 2145480086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6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7</w:t>
                            </w:r>
                          </w:p>
                          <w:p w14:paraId="5ACD13BC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087B03B1" w14:textId="1D1384F8" w:rsidR="002E069B" w:rsidRDefault="005F3BE1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</w:t>
                            </w:r>
                            <w:r w:rsidR="00033B08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full stack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developer, I worked on two products: the Claim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Processing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B2B Tool and Yellow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-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Ribbon Service. These tools allowed clients to claim compensation for past defective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flight 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tickets in compliance with EU and Indian regulations. I used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PHP CodeIgniter, Bootstrap, and jQuery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to develop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/design both</w:t>
                            </w:r>
                            <w:r w:rsidRPr="005F3BE1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UI and backend modules.</w:t>
                            </w:r>
                          </w:p>
                          <w:p w14:paraId="7E22EF67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225DF967" w14:textId="0EDD35D4" w:rsidR="002E069B" w:rsidRPr="00AB4BA4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Provab Technosoft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,</w:t>
                            </w:r>
                            <w:r w:rsidR="002E069B"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Full Stack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Developer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  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069B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</w:t>
                            </w:r>
                            <w:r w:rsidR="002E069B"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2F91A1C7" wp14:editId="00F82CF5">
                                  <wp:extent cx="152400" cy="152400"/>
                                  <wp:effectExtent l="0" t="0" r="0" b="0"/>
                                  <wp:docPr id="1606897633" name="Picture 1606897633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2E069B"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l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1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3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– 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pr</w:t>
                            </w:r>
                            <w:r w:rsidR="002E069B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4A3366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6</w:t>
                            </w:r>
                          </w:p>
                          <w:p w14:paraId="0A35AA54" w14:textId="77777777" w:rsidR="002E069B" w:rsidRPr="00DC0E2C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765F139E" w14:textId="65C5A08B" w:rsidR="00E45AFE" w:rsidRDefault="009F640D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9F640D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full stack developer, I developed travel portals and integrated APIs from various hotel, flight, and transfer providers. I worked on both frontend and backend implementations using </w:t>
                            </w:r>
                            <w:r w:rsidRPr="00C46B6F">
                              <w:rPr>
                                <w:rFonts w:asciiTheme="majorHAnsi" w:eastAsia="Times New Roman" w:hAnsiTheme="majorHAnsi" w:cstheme="minorHAnsi"/>
                                <w:i/>
                                <w:iCs/>
                                <w:sz w:val="20"/>
                                <w:szCs w:val="20"/>
                                <w:lang w:eastAsia="en-IN"/>
                              </w:rPr>
                              <w:t>HMVC PHP, MySQL, AngularJS, and Bootstrap</w:t>
                            </w:r>
                            <w:r w:rsidRPr="009F640D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, while also ensuring responsive UI.</w:t>
                            </w:r>
                          </w:p>
                          <w:p w14:paraId="299C1B11" w14:textId="77777777" w:rsidR="009F640D" w:rsidRPr="009F640D" w:rsidRDefault="009F640D" w:rsidP="009F640D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6DA74D1" w14:textId="381BF74B" w:rsidR="00E45AFE" w:rsidRPr="00AB4BA4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Propellogic IT Solution,</w:t>
                            </w:r>
                            <w:r w:rsidRPr="00132B7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Bangalore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| </w:t>
                            </w:r>
                            <w:r w:rsidR="00C94A3F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Web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>Developer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ab/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       </w:t>
                            </w:r>
                            <w:r w:rsidR="00EF4CFD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  </w:t>
                            </w:r>
                            <w:r w:rsidR="005D2A55"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AB4BA4">
                              <w:rPr>
                                <w:rFonts w:asciiTheme="majorHAnsi" w:hAnsiTheme="majorHAnsi"/>
                                <w:b/>
                                <w:noProof/>
                                <w:sz w:val="20"/>
                                <w:szCs w:val="20"/>
                                <w:lang w:val="en-IN" w:eastAsia="en-IN"/>
                              </w:rPr>
                              <w:drawing>
                                <wp:inline distT="0" distB="0" distL="0" distR="0" wp14:anchorId="169B8CF9" wp14:editId="687BDCDC">
                                  <wp:extent cx="152400" cy="152400"/>
                                  <wp:effectExtent l="0" t="0" r="0" b="0"/>
                                  <wp:docPr id="677033487" name="Picture 677033487" descr="C:\Users\DELL\AppData\Local\Microsoft\Windows\INetCache\IE\7URI1L3A\240px-Calendar_font_awesome.svg[1].pn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 descr="C:\Users\DELL\AppData\Local\Microsoft\Windows\INetCache\IE\7URI1L3A\240px-Calendar_font_awesome.svg[1].pn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152400" cy="152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Pr="00AB4BA4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May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1 – 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Jun</w:t>
                            </w:r>
                            <w:r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20</w:t>
                            </w:r>
                            <w:r w:rsidR="00F32DD0">
                              <w:rPr>
                                <w:rFonts w:asciiTheme="majorHAnsi" w:eastAsia="Times New Roman" w:hAnsiTheme="majorHAnsi" w:cs="Times New Roman"/>
                                <w:b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13</w:t>
                            </w:r>
                          </w:p>
                          <w:p w14:paraId="75C0390F" w14:textId="77777777" w:rsidR="00E45AFE" w:rsidRPr="00DC0E2C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</w:pPr>
                            <w:r w:rsidRPr="00DC0E2C">
                              <w:rPr>
                                <w:rFonts w:asciiTheme="majorHAnsi" w:hAnsiTheme="majorHAnsi"/>
                                <w:b/>
                                <w:sz w:val="18"/>
                                <w:szCs w:val="18"/>
                              </w:rPr>
                              <w:t>Key Result Areas:</w:t>
                            </w:r>
                          </w:p>
                          <w:p w14:paraId="6A59EB0F" w14:textId="2DBEFECB" w:rsidR="00E45AFE" w:rsidRDefault="00A76246" w:rsidP="00CD5406">
                            <w:pPr>
                              <w:pStyle w:val="ListParagraph"/>
                              <w:numPr>
                                <w:ilvl w:val="0"/>
                                <w:numId w:val="33"/>
                              </w:numPr>
                              <w:spacing w:after="0"/>
                              <w:ind w:left="142" w:hanging="142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As a </w:t>
                            </w:r>
                            <w:r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>web</w:t>
                            </w:r>
                            <w:r w:rsidRPr="00A76246"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  <w:t xml:space="preserve"> developer, I worked on e-commerce products such as Custom-Hotel-Reservations, Sahiprice, iGifts, and BullsOrbit, utilizing PHP, MySQL, jQuery, and HTML. I independently handled all aspects of these projects.</w:t>
                            </w:r>
                          </w:p>
                          <w:p w14:paraId="5C2F6888" w14:textId="77777777" w:rsidR="00E45AFE" w:rsidRPr="00E45AFE" w:rsidRDefault="00E45AFE" w:rsidP="00E45AFE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408C698B" w14:textId="77777777" w:rsidR="002E069B" w:rsidRDefault="002E069B" w:rsidP="002E069B">
                            <w:pPr>
                              <w:pStyle w:val="ListParagraph"/>
                              <w:spacing w:after="0"/>
                              <w:ind w:left="36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B21CC62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618C337E" w14:textId="77777777" w:rsid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7DE3F346" w14:textId="77777777" w:rsidR="00E45AFE" w:rsidRPr="002E069B" w:rsidRDefault="00E45AFE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30D622CB" w14:textId="77777777" w:rsidR="002E069B" w:rsidRPr="002E069B" w:rsidRDefault="002E069B" w:rsidP="002E069B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  <w:p w14:paraId="22B4B494" w14:textId="77777777" w:rsidR="008D5A3C" w:rsidRPr="008D5A3C" w:rsidRDefault="008D5A3C" w:rsidP="008D5A3C">
                            <w:pPr>
                              <w:spacing w:after="0"/>
                              <w:jc w:val="both"/>
                              <w:rPr>
                                <w:rFonts w:asciiTheme="majorHAnsi" w:hAnsiTheme="majorHAnsi"/>
                                <w:sz w:val="20"/>
                                <w:szCs w:val="20"/>
                              </w:rPr>
                            </w:pPr>
                          </w:p>
                          <w:p w14:paraId="09804B64" w14:textId="77777777" w:rsidR="008D5A3C" w:rsidRPr="008D5A3C" w:rsidRDefault="008D5A3C" w:rsidP="008D5A3C">
                            <w:pPr>
                              <w:spacing w:after="0"/>
                              <w:jc w:val="both"/>
                              <w:rPr>
                                <w:rFonts w:asciiTheme="majorHAnsi" w:eastAsia="Times New Roman" w:hAnsiTheme="majorHAnsi" w:cstheme="minorHAnsi"/>
                                <w:sz w:val="20"/>
                                <w:szCs w:val="20"/>
                                <w:lang w:eastAsia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D03E7F" id="Text Box 18" o:spid="_x0000_s1027" type="#_x0000_t202" style="position:absolute;left:0;text-align:left;margin-left:137.35pt;margin-top:-17.1pt;width:419.55pt;height:77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" stroked="f" strokeweight=".5pt">
                <v:path arrowok="t"/>
                <v:textbox>
                  <w:txbxContent>
                    <w:p w14:paraId="1016D938" w14:textId="77777777" w:rsidR="00075CF5" w:rsidRPr="00BC48A4" w:rsidRDefault="00DF0224" w:rsidP="00B1403B">
                      <w:pPr>
                        <w:pStyle w:val="ListParagraph"/>
                        <w:spacing w:after="0"/>
                        <w:ind w:left="0"/>
                        <w:jc w:val="both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1414CF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 xml:space="preserve">Profile </w:t>
                      </w:r>
                      <w:r w:rsidR="00AD1100" w:rsidRPr="001414CF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Summary</w:t>
                      </w:r>
                    </w:p>
                    <w:p w14:paraId="5797F164" w14:textId="2EC6EEB6" w:rsidR="00A442E8" w:rsidRPr="00E642DC" w:rsidRDefault="00904F77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i/>
                          <w:sz w:val="20"/>
                          <w:szCs w:val="20"/>
                          <w:lang w:eastAsia="en-IN"/>
                        </w:rPr>
                      </w:pPr>
                      <w:r w:rsidRPr="00904F77">
                        <w:rPr>
                          <w:rFonts w:asciiTheme="majorHAnsi" w:eastAsia="Times New Roman" w:hAnsiTheme="majorHAnsi" w:cstheme="minorHAnsi"/>
                          <w:i/>
                          <w:sz w:val="20"/>
                          <w:szCs w:val="20"/>
                          <w:lang w:eastAsia="en-IN"/>
                        </w:rPr>
                        <w:t>Experienced software engineer with 13+ years in designing and developing web-based applications. Highly committed, result-oriented, and eager to learn new technologies, with a passion for tackling challenging tasks. Seeking opportunities in dynamic environments to leverage my skills, contribute meaningfully, and grow as a key player in innovative and fast-paced teams.</w:t>
                      </w:r>
                    </w:p>
                    <w:p w14:paraId="7B145E12" w14:textId="77777777" w:rsidR="00802E70" w:rsidRPr="0069552C" w:rsidRDefault="00802E70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1"/>
                          <w:szCs w:val="21"/>
                          <w:lang w:eastAsia="en-IN"/>
                        </w:rPr>
                      </w:pPr>
                    </w:p>
                    <w:p w14:paraId="5769C316" w14:textId="77777777" w:rsidR="00075CF5" w:rsidRPr="00BC48A4" w:rsidRDefault="00AD1100" w:rsidP="00B1403B">
                      <w:pPr>
                        <w:spacing w:after="0"/>
                        <w:jc w:val="both"/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</w:pPr>
                      <w:r w:rsidRPr="00923459">
                        <w:rPr>
                          <w:rFonts w:ascii="Times New Roman" w:hAnsi="Times New Roman" w:cs="Times New Roman"/>
                          <w:b/>
                          <w:color w:val="244061" w:themeColor="accent1" w:themeShade="80"/>
                          <w:sz w:val="28"/>
                          <w:szCs w:val="28"/>
                        </w:rPr>
                        <w:t>Key Deliverables</w:t>
                      </w:r>
                    </w:p>
                    <w:p w14:paraId="2EE3856F" w14:textId="0045A2C3" w:rsidR="008F38E8" w:rsidRPr="008F38E8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Expertise in Integration of different Web </w:t>
                      </w:r>
                      <w:r w:rsidR="008F38E8"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S</w:t>
                      </w: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ervices.</w:t>
                      </w:r>
                    </w:p>
                    <w:p w14:paraId="254C6674" w14:textId="2DEA2E26" w:rsidR="008F38E8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Taken ownership of many frontend modules &amp; suggested solution for UX changes.</w:t>
                      </w:r>
                    </w:p>
                    <w:p w14:paraId="0854243F" w14:textId="0A81BD67" w:rsidR="0003363B" w:rsidRPr="0003363B" w:rsidRDefault="0003363B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Taken ownership of many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Backend</w:t>
                      </w: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modules</w:t>
                      </w:r>
                      <w:r w:rsidR="00DC0E2C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56592BF9" w14:textId="444D8F3B" w:rsidR="00B1403B" w:rsidRDefault="005B0A24" w:rsidP="00705F90">
                      <w:pPr>
                        <w:pStyle w:val="ListParagraph"/>
                        <w:numPr>
                          <w:ilvl w:val="0"/>
                          <w:numId w:val="46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8F38E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Supported for analyzing various customer queries on time.</w:t>
                      </w:r>
                    </w:p>
                    <w:p w14:paraId="34DD1469" w14:textId="77777777" w:rsidR="008F38E8" w:rsidRPr="00E208DF" w:rsidRDefault="008F38E8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5F8E086" w14:textId="5B5E9C58" w:rsidR="00C63129" w:rsidRPr="00132B75" w:rsidRDefault="00132B75" w:rsidP="00132B75">
                      <w:pPr>
                        <w:jc w:val="both"/>
                        <w:rPr>
                          <w:rFonts w:ascii="Times New Roman" w:hAnsi="Times New Roman" w:cs="Times New Roman"/>
                          <w:b/>
                          <w:bCs/>
                          <w:color w:val="244061" w:themeColor="accent1" w:themeShade="80"/>
                          <w:sz w:val="28"/>
                          <w:szCs w:val="28"/>
                          <w:lang w:val="en-IN"/>
                        </w:rPr>
                      </w:pPr>
                      <w:r w:rsidRPr="00132B75">
                        <w:rPr>
                          <w:rFonts w:ascii="Times New Roman" w:hAnsi="Times New Roman" w:cs="Times New Roman"/>
                          <w:b/>
                          <w:bCs/>
                          <w:color w:val="244061" w:themeColor="accent1" w:themeShade="80"/>
                          <w:sz w:val="28"/>
                          <w:szCs w:val="28"/>
                          <w:lang w:val="en-IN"/>
                        </w:rPr>
                        <w:t>Professional Experience</w:t>
                      </w:r>
                    </w:p>
                    <w:p w14:paraId="6074FE11" w14:textId="144E6432" w:rsidR="002E069B" w:rsidRPr="00AB4BA4" w:rsidRDefault="00132B75" w:rsidP="00B1403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Wissen Infotech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UI Developer</w:t>
                      </w:r>
                      <w:r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F56069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A5281C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 </w:t>
                      </w:r>
                      <w:r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42F17FAE" wp14:editId="45BC1C1D">
                            <wp:extent cx="152400" cy="152400"/>
                            <wp:effectExtent l="0" t="0" r="0" b="0"/>
                            <wp:docPr id="154878185" name="Picture 154878185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ug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2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3819E3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l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4</w:t>
                      </w:r>
                    </w:p>
                    <w:p w14:paraId="17BFEFA7" w14:textId="77777777" w:rsidR="0082673B" w:rsidRPr="00DC0E2C" w:rsidRDefault="00D01C24" w:rsidP="007E1D6F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697E6648" w14:textId="24F0C80B" w:rsidR="002E069B" w:rsidRPr="00277127" w:rsidRDefault="00E61442" w:rsidP="00CD5406">
                      <w:pPr>
                        <w:pStyle w:val="ListParagraph"/>
                        <w:numPr>
                          <w:ilvl w:val="0"/>
                          <w:numId w:val="48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UI Developer, I worked with 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Schneider Electric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and on Wissen's internal products. For the client, I integrated support and campaign modules into their existing e-commerce exchange platform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Angular and Stencil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. Internally, I contributed to various projects, including build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D3 graphs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in an Angular library, creat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Babylon.js 3D models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for product display, developing a recruitment portal, and merging duplicate contacts in a banking application to generate report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React JS and TypeScript</w:t>
                      </w:r>
                      <w:r w:rsidRPr="0027712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0FF51177" w14:textId="77777777" w:rsidR="00E61442" w:rsidRPr="002E069B" w:rsidRDefault="00E61442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82CBDE8" w14:textId="1838BFC9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Appiness Interactive</w:t>
                      </w:r>
                      <w:r w:rsidR="00435572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UI Developer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</w:r>
                      <w:r w:rsidR="00435572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52D83A63" wp14:editId="4C44DB47">
                            <wp:extent cx="152400" cy="152400"/>
                            <wp:effectExtent l="0" t="0" r="0" b="0"/>
                            <wp:docPr id="144074933" name="Picture 144074933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0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ug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2</w:t>
                      </w:r>
                    </w:p>
                    <w:p w14:paraId="177E4E8A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7395D71A" w14:textId="231CDEB4" w:rsidR="002E069B" w:rsidRDefault="00F077CB" w:rsidP="00CD5406">
                      <w:pPr>
                        <w:pStyle w:val="ListParagraph"/>
                        <w:numPr>
                          <w:ilvl w:val="0"/>
                          <w:numId w:val="47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UI Developer at </w:t>
                      </w:r>
                      <w:r w:rsidRPr="00DC0E2C">
                        <w:rPr>
                          <w:rFonts w:asciiTheme="majorHAnsi" w:eastAsia="Times New Roman" w:hAnsiTheme="majorHAnsi" w:cstheme="minorHAnsi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>Huawei Technology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I designed a Power</w:t>
                      </w:r>
                      <w:r w:rsidR="00C46B6F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BI-like dashboard using the open-source Trac Tool for multiple global regions. I used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Vue2 and Echart</w:t>
                      </w:r>
                      <w:r w:rsid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to integrate JSON services, enabling dynamic graph</w:t>
                      </w:r>
                      <w:r w:rsidR="00C046EA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/widget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generation with add, modify, and delete</w:t>
                      </w:r>
                      <w:r w:rsidR="00C046EA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duplicate</w:t>
                      </w:r>
                      <w:r w:rsidR="00934ADE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resize, re-order</w:t>
                      </w:r>
                      <w:r w:rsidR="003C0097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copy to other dashboard-region</w:t>
                      </w:r>
                      <w:r w:rsidRPr="00F077C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functionalities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29A3ECD1" w14:textId="77777777" w:rsidR="00FD787F" w:rsidRPr="00E61442" w:rsidRDefault="00FD787F" w:rsidP="00E61442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41AC2CD4" w14:textId="0A7CDAF3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Edkal Technologies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457D67FD" wp14:editId="770B1D10">
                            <wp:extent cx="152400" cy="152400"/>
                            <wp:effectExtent l="0" t="0" r="0" b="0"/>
                            <wp:docPr id="2039999091" name="Picture 2039999091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8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9325A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r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2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0</w:t>
                      </w:r>
                    </w:p>
                    <w:p w14:paraId="05408A4D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180651D0" w14:textId="06FEB246" w:rsidR="002E069B" w:rsidRDefault="006C21E6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6C21E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full stack developer, I worked on developing and integrating internal eCommerce and ERP products, focusing on building promotion modules and designing responsive UI for both mobile and web platform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PHP-Laravel, Angular 6, Ionic and Bootstrap 3</w:t>
                      </w:r>
                      <w:r w:rsidR="002E069B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.</w:t>
                      </w:r>
                    </w:p>
                    <w:p w14:paraId="3B237800" w14:textId="77777777" w:rsidR="002E069B" w:rsidRDefault="002E069B" w:rsidP="002E069B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762F7E6" w14:textId="3F7F39E7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R</w:t>
                      </w: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efund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.</w:t>
                      </w:r>
                      <w:r w:rsidRPr="00E45AFE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me India Services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lhi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F56069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72496275" wp14:editId="04531573">
                            <wp:extent cx="152400" cy="152400"/>
                            <wp:effectExtent l="0" t="0" r="0" b="0"/>
                            <wp:docPr id="2145480086" name="Picture 2145480086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6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7</w:t>
                      </w:r>
                    </w:p>
                    <w:p w14:paraId="5ACD13BC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087B03B1" w14:textId="1D1384F8" w:rsidR="002E069B" w:rsidRDefault="005F3BE1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</w:t>
                      </w:r>
                      <w:r w:rsidR="00033B08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full stack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developer, I worked on two products: the Claim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Processing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B2B Tool and Yellow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-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Ribbon Service. These tools allowed clients to claim compensation for past defective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flight 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tickets in compliance with EU and Indian regulations. I used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PHP CodeIgniter, Bootstrap, and jQuery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to develop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/design both</w:t>
                      </w:r>
                      <w:r w:rsidRPr="005F3BE1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UI and backend modules.</w:t>
                      </w:r>
                    </w:p>
                    <w:p w14:paraId="7E22EF67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225DF967" w14:textId="0EDD35D4" w:rsidR="002E069B" w:rsidRPr="00AB4BA4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Provab Technosoft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,</w:t>
                      </w:r>
                      <w:r w:rsidR="002E069B"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Full Stack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Developer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  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2E069B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</w:t>
                      </w:r>
                      <w:r w:rsidR="002E069B"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2F91A1C7" wp14:editId="00F82CF5">
                            <wp:extent cx="152400" cy="152400"/>
                            <wp:effectExtent l="0" t="0" r="0" b="0"/>
                            <wp:docPr id="1606897633" name="Picture 1606897633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2E069B"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l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1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3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– 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Apr</w:t>
                      </w:r>
                      <w:r w:rsidR="002E069B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4A3366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6</w:t>
                      </w:r>
                    </w:p>
                    <w:p w14:paraId="0A35AA54" w14:textId="77777777" w:rsidR="002E069B" w:rsidRPr="00DC0E2C" w:rsidRDefault="002E069B" w:rsidP="002E069B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765F139E" w14:textId="65C5A08B" w:rsidR="00E45AFE" w:rsidRDefault="009F640D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9F640D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full stack developer, I developed travel portals and integrated APIs from various hotel, flight, and transfer providers. I worked on both frontend and backend implementations using </w:t>
                      </w:r>
                      <w:r w:rsidRPr="00C46B6F">
                        <w:rPr>
                          <w:rFonts w:asciiTheme="majorHAnsi" w:eastAsia="Times New Roman" w:hAnsiTheme="majorHAnsi" w:cstheme="minorHAnsi"/>
                          <w:i/>
                          <w:iCs/>
                          <w:sz w:val="20"/>
                          <w:szCs w:val="20"/>
                          <w:lang w:eastAsia="en-IN"/>
                        </w:rPr>
                        <w:t>HMVC PHP, MySQL, AngularJS, and Bootstrap</w:t>
                      </w:r>
                      <w:r w:rsidRPr="009F640D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, while also ensuring responsive UI.</w:t>
                      </w:r>
                    </w:p>
                    <w:p w14:paraId="299C1B11" w14:textId="77777777" w:rsidR="009F640D" w:rsidRPr="009F640D" w:rsidRDefault="009F640D" w:rsidP="009F640D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6DA74D1" w14:textId="381BF74B" w:rsidR="00E45AFE" w:rsidRPr="00AB4BA4" w:rsidRDefault="00E45AFE" w:rsidP="00E45AFE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Propellogic IT Solution,</w:t>
                      </w:r>
                      <w:r w:rsidRPr="00132B7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Bangalore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| </w:t>
                      </w:r>
                      <w:r w:rsidR="00C94A3F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Web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>Developer</w:t>
                      </w:r>
                      <w:r w:rsidRPr="00AB4BA4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ab/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       </w:t>
                      </w:r>
                      <w:r w:rsidR="00EF4CFD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  </w:t>
                      </w:r>
                      <w:r w:rsidR="005D2A55"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Theme="majorHAnsi" w:hAnsiTheme="majorHAnsi"/>
                          <w:b/>
                          <w:sz w:val="20"/>
                          <w:szCs w:val="20"/>
                        </w:rPr>
                        <w:t xml:space="preserve"> </w:t>
                      </w:r>
                      <w:r w:rsidRPr="00AB4BA4">
                        <w:rPr>
                          <w:rFonts w:asciiTheme="majorHAnsi" w:hAnsiTheme="majorHAnsi"/>
                          <w:b/>
                          <w:noProof/>
                          <w:sz w:val="20"/>
                          <w:szCs w:val="20"/>
                          <w:lang w:val="en-IN" w:eastAsia="en-IN"/>
                        </w:rPr>
                        <w:drawing>
                          <wp:inline distT="0" distB="0" distL="0" distR="0" wp14:anchorId="169B8CF9" wp14:editId="687BDCDC">
                            <wp:extent cx="152400" cy="152400"/>
                            <wp:effectExtent l="0" t="0" r="0" b="0"/>
                            <wp:docPr id="677033487" name="Picture 677033487" descr="C:\Users\DELL\AppData\Local\Microsoft\Windows\INetCache\IE\7URI1L3A\240px-Calendar_font_awesome.svg[1].pn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 descr="C:\Users\DELL\AppData\Local\Microsoft\Windows\INetCache\IE\7URI1L3A\240px-Calendar_font_awesome.svg[1].pn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152400" cy="152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Pr="00AB4BA4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May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1 – 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Jun</w:t>
                      </w:r>
                      <w:r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20</w:t>
                      </w:r>
                      <w:r w:rsidR="00F32DD0">
                        <w:rPr>
                          <w:rFonts w:asciiTheme="majorHAnsi" w:eastAsia="Times New Roman" w:hAnsiTheme="majorHAnsi" w:cs="Times New Roman"/>
                          <w:b/>
                          <w:color w:val="000000"/>
                          <w:sz w:val="20"/>
                          <w:szCs w:val="20"/>
                          <w:lang w:eastAsia="en-IN"/>
                        </w:rPr>
                        <w:t>13</w:t>
                      </w:r>
                    </w:p>
                    <w:p w14:paraId="75C0390F" w14:textId="77777777" w:rsidR="00E45AFE" w:rsidRPr="00DC0E2C" w:rsidRDefault="00E45AFE" w:rsidP="00E45AFE">
                      <w:pPr>
                        <w:spacing w:after="0"/>
                        <w:jc w:val="both"/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</w:pPr>
                      <w:r w:rsidRPr="00DC0E2C">
                        <w:rPr>
                          <w:rFonts w:asciiTheme="majorHAnsi" w:hAnsiTheme="majorHAnsi"/>
                          <w:b/>
                          <w:sz w:val="18"/>
                          <w:szCs w:val="18"/>
                        </w:rPr>
                        <w:t>Key Result Areas:</w:t>
                      </w:r>
                    </w:p>
                    <w:p w14:paraId="6A59EB0F" w14:textId="2DBEFECB" w:rsidR="00E45AFE" w:rsidRDefault="00A76246" w:rsidP="00CD5406">
                      <w:pPr>
                        <w:pStyle w:val="ListParagraph"/>
                        <w:numPr>
                          <w:ilvl w:val="0"/>
                          <w:numId w:val="33"/>
                        </w:numPr>
                        <w:spacing w:after="0"/>
                        <w:ind w:left="142" w:hanging="142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As a </w:t>
                      </w:r>
                      <w:r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>web</w:t>
                      </w:r>
                      <w:r w:rsidRPr="00A76246"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  <w:t xml:space="preserve"> developer, I worked on e-commerce products such as Custom-Hotel-Reservations, Sahiprice, iGifts, and BullsOrbit, utilizing PHP, MySQL, jQuery, and HTML. I independently handled all aspects of these projects.</w:t>
                      </w:r>
                    </w:p>
                    <w:p w14:paraId="5C2F6888" w14:textId="77777777" w:rsidR="00E45AFE" w:rsidRPr="00E45AFE" w:rsidRDefault="00E45AFE" w:rsidP="00E45AFE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408C698B" w14:textId="77777777" w:rsidR="002E069B" w:rsidRDefault="002E069B" w:rsidP="002E069B">
                      <w:pPr>
                        <w:pStyle w:val="ListParagraph"/>
                        <w:spacing w:after="0"/>
                        <w:ind w:left="36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B21CC62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618C337E" w14:textId="77777777" w:rsid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7DE3F346" w14:textId="77777777" w:rsidR="00E45AFE" w:rsidRPr="002E069B" w:rsidRDefault="00E45AFE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30D622CB" w14:textId="77777777" w:rsidR="002E069B" w:rsidRPr="002E069B" w:rsidRDefault="002E069B" w:rsidP="002E069B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  <w:p w14:paraId="22B4B494" w14:textId="77777777" w:rsidR="008D5A3C" w:rsidRPr="008D5A3C" w:rsidRDefault="008D5A3C" w:rsidP="008D5A3C">
                      <w:pPr>
                        <w:spacing w:after="0"/>
                        <w:jc w:val="both"/>
                        <w:rPr>
                          <w:rFonts w:asciiTheme="majorHAnsi" w:hAnsiTheme="majorHAnsi"/>
                          <w:sz w:val="20"/>
                          <w:szCs w:val="20"/>
                        </w:rPr>
                      </w:pPr>
                    </w:p>
                    <w:p w14:paraId="09804B64" w14:textId="77777777" w:rsidR="008D5A3C" w:rsidRPr="008D5A3C" w:rsidRDefault="008D5A3C" w:rsidP="008D5A3C">
                      <w:pPr>
                        <w:spacing w:after="0"/>
                        <w:jc w:val="both"/>
                        <w:rPr>
                          <w:rFonts w:asciiTheme="majorHAnsi" w:eastAsia="Times New Roman" w:hAnsiTheme="majorHAnsi" w:cstheme="minorHAnsi"/>
                          <w:sz w:val="20"/>
                          <w:szCs w:val="20"/>
                          <w:lang w:eastAsia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FF05F0">
        <w:rPr>
          <w:noProof/>
          <w:lang w:val="en-IN" w:eastAsia="en-IN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14CE5714" wp14:editId="23255AD4">
                <wp:simplePos x="0" y="0"/>
                <wp:positionH relativeFrom="column">
                  <wp:posOffset>-485775</wp:posOffset>
                </wp:positionH>
                <wp:positionV relativeFrom="paragraph">
                  <wp:posOffset>-1143000</wp:posOffset>
                </wp:positionV>
                <wp:extent cx="7620000" cy="981075"/>
                <wp:effectExtent l="0" t="0" r="0" b="9525"/>
                <wp:wrapNone/>
                <wp:docPr id="13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620000" cy="981075"/>
                          <a:chOff x="0" y="-952"/>
                          <a:chExt cx="76200" cy="11631"/>
                        </a:xfrm>
                      </wpg:grpSpPr>
                      <wps:wsp>
                        <wps:cNvPr id="14" name="Rectangle 16"/>
                        <wps:cNvSpPr>
                          <a:spLocks/>
                        </wps:cNvSpPr>
                        <wps:spPr bwMode="auto">
                          <a:xfrm>
                            <a:off x="476" y="-952"/>
                            <a:ext cx="75057" cy="619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85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0799B97" w14:textId="48756D06" w:rsidR="00AA0965" w:rsidRPr="00D90F25" w:rsidRDefault="00D306E7" w:rsidP="008D5A3C">
                              <w:pPr>
                                <w:spacing w:before="120" w:after="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sz w:val="50"/>
                                  <w:szCs w:val="50"/>
                                </w:rPr>
                              </w:pPr>
                              <w:r>
                                <w:rPr>
                                  <w:rFonts w:ascii="Times New Roman" w:hAnsi="Times New Roman" w:cs="Times New Roman"/>
                                  <w:b/>
                                  <w:sz w:val="50"/>
                                  <w:szCs w:val="50"/>
                                </w:rPr>
                                <w:t>Sraban Kumar Pahadasingh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15" name="Rectangle 17"/>
                        <wps:cNvSpPr>
                          <a:spLocks/>
                        </wps:cNvSpPr>
                        <wps:spPr bwMode="auto">
                          <a:xfrm>
                            <a:off x="0" y="4783"/>
                            <a:ext cx="76200" cy="5896"/>
                          </a:xfrm>
                          <a:prstGeom prst="rect">
                            <a:avLst/>
                          </a:prstGeom>
                          <a:solidFill>
                            <a:srgbClr val="1F5467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42DC493" w14:textId="2FA5C417" w:rsidR="00AE369C" w:rsidRPr="00901920" w:rsidRDefault="00C50634" w:rsidP="000C6325">
                              <w:pPr>
                                <w:spacing w:before="120" w:after="0" w:line="240" w:lineRule="auto"/>
                                <w:ind w:right="57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14:textFill>
                                    <w14:noFill/>
                                  </w14:textFill>
                                </w:rPr>
                              </w:pPr>
                              <w:r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UI Developer</w:t>
                              </w:r>
                              <w:r w:rsidR="0052193C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52193C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PHP Developer</w:t>
                              </w:r>
                              <w:r w:rsidR="00475CEF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475CEF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Web Developer</w:t>
                              </w:r>
                              <w:r w:rsidR="00475CEF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</w:t>
                              </w:r>
                              <w:r w:rsidR="000A74BB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>|</w:t>
                              </w:r>
                              <w:r w:rsidR="00475CEF" w:rsidRPr="00901920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8"/>
                                  <w:szCs w:val="28"/>
                                  <w:shd w:val="clear" w:color="auto" w:fill="214653"/>
                                </w:rPr>
                                <w:t xml:space="preserve"> Full Stack Developer</w:t>
                              </w:r>
                            </w:p>
                            <w:p w14:paraId="5ADB05BB" w14:textId="77777777" w:rsidR="00AA0965" w:rsidRPr="003C48BA" w:rsidRDefault="00AA0965" w:rsidP="00DF0224">
                              <w:pPr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4CE5714" id="Group 15" o:spid="_x0000_s1028" style="position:absolute;left:0;text-align:left;margin-left:-38.25pt;margin-top:-90pt;width:600pt;height:77.25pt;z-index:251653120;mso-height-relative:margin" coordorigin=",-952" coordsize="76200,116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">
                <v:rect id="Rectangle 16" o:spid="_x0000_s1029" style="position:absolute;left:476;top:-952;width:75057;height:61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" fillcolor="#d8d8d8 [2732]" stroked="f" strokeweight="2pt">
                  <v:path arrowok="t"/>
                  <v:textbox>
                    <w:txbxContent>
                      <w:p w14:paraId="30799B97" w14:textId="48756D06" w:rsidR="00AA0965" w:rsidRPr="00D90F25" w:rsidRDefault="00D306E7" w:rsidP="008D5A3C">
                        <w:pPr>
                          <w:spacing w:before="120" w:after="0"/>
                          <w:jc w:val="center"/>
                          <w:rPr>
                            <w:rFonts w:ascii="Times New Roman" w:hAnsi="Times New Roman" w:cs="Times New Roman"/>
                            <w:b/>
                            <w:sz w:val="50"/>
                            <w:szCs w:val="50"/>
                          </w:rPr>
                        </w:pPr>
                        <w:r>
                          <w:rPr>
                            <w:rFonts w:ascii="Times New Roman" w:hAnsi="Times New Roman" w:cs="Times New Roman"/>
                            <w:b/>
                            <w:sz w:val="50"/>
                            <w:szCs w:val="50"/>
                          </w:rPr>
                          <w:t>Sraban Kumar Pahadasingh</w:t>
                        </w:r>
                      </w:p>
                    </w:txbxContent>
                  </v:textbox>
                </v:rect>
                <v:rect id="Rectangle 17" o:spid="_x0000_s1030" style="position:absolute;top:4783;width:76200;height:58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" fillcolor="#1f5467" stroked="f">
                  <v:textbox>
                    <w:txbxContent>
                      <w:p w14:paraId="342DC493" w14:textId="2FA5C417" w:rsidR="00AE369C" w:rsidRPr="00901920" w:rsidRDefault="00C50634" w:rsidP="000C6325">
                        <w:pPr>
                          <w:spacing w:before="120" w:after="0" w:line="240" w:lineRule="auto"/>
                          <w:ind w:right="57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14:textFill>
                              <w14:noFill/>
                            </w14:textFill>
                          </w:rPr>
                        </w:pPr>
                        <w:r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UI Developer</w:t>
                        </w:r>
                        <w:r w:rsidR="0052193C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52193C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PHP Developer</w:t>
                        </w:r>
                        <w:r w:rsidR="00475CEF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475CEF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Web Developer</w:t>
                        </w:r>
                        <w:r w:rsidR="00475CEF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</w:t>
                        </w:r>
                        <w:r w:rsidR="000A74BB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>|</w:t>
                        </w:r>
                        <w:r w:rsidR="00475CEF" w:rsidRPr="00901920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8"/>
                            <w:szCs w:val="28"/>
                            <w:shd w:val="clear" w:color="auto" w:fill="214653"/>
                          </w:rPr>
                          <w:t xml:space="preserve"> Full Stack Developer</w:t>
                        </w:r>
                      </w:p>
                      <w:p w14:paraId="5ADB05BB" w14:textId="77777777" w:rsidR="00AA0965" w:rsidRPr="003C48BA" w:rsidRDefault="00AA0965" w:rsidP="00DF0224">
                        <w:pPr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</w:rPr>
                        </w:pPr>
                      </w:p>
                    </w:txbxContent>
                  </v:textbox>
                </v:rect>
              </v:group>
            </w:pict>
          </mc:Fallback>
        </mc:AlternateContent>
      </w:r>
      <w:r w:rsidR="00C815CA" w:rsidRPr="003C6A0E">
        <w:rPr>
          <w:noProof/>
          <w:lang w:val="en-IN" w:eastAsia="en-IN"/>
        </w:rPr>
        <w:drawing>
          <wp:anchor distT="0" distB="0" distL="114300" distR="114300" simplePos="0" relativeHeight="251659264" behindDoc="0" locked="0" layoutInCell="1" allowOverlap="1" wp14:anchorId="5B43CFA6" wp14:editId="5381FA1B">
            <wp:simplePos x="0" y="0"/>
            <wp:positionH relativeFrom="page">
              <wp:posOffset>47625</wp:posOffset>
            </wp:positionH>
            <wp:positionV relativeFrom="paragraph">
              <wp:posOffset>47625</wp:posOffset>
            </wp:positionV>
            <wp:extent cx="104775" cy="104775"/>
            <wp:effectExtent l="38100" t="57150" r="28575" b="47625"/>
            <wp:wrapNone/>
            <wp:docPr id="20" name="Picture 20" descr="C:\Users\Jagannath\Desktop\icon and symbols\images (1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Jagannath\Desktop\icon and symbols\images (15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11" t="3556" r="3645" b="4000"/>
                    <a:stretch/>
                  </pic:blipFill>
                  <pic:spPr bwMode="auto">
                    <a:xfrm>
                      <a:off x="0" y="0"/>
                      <a:ext cx="104775" cy="104775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90F25" w:rsidRPr="003C6A0E">
        <w:rPr>
          <w:noProof/>
          <w:lang w:val="en-IN" w:eastAsia="en-IN"/>
        </w:rPr>
        <w:drawing>
          <wp:anchor distT="0" distB="0" distL="114300" distR="114300" simplePos="0" relativeHeight="251658240" behindDoc="0" locked="0" layoutInCell="1" allowOverlap="1" wp14:anchorId="3C64BFBE" wp14:editId="001C9F03">
            <wp:simplePos x="0" y="0"/>
            <wp:positionH relativeFrom="page">
              <wp:posOffset>47625</wp:posOffset>
            </wp:positionH>
            <wp:positionV relativeFrom="paragraph">
              <wp:posOffset>-133350</wp:posOffset>
            </wp:positionV>
            <wp:extent cx="104775" cy="104775"/>
            <wp:effectExtent l="38100" t="57150" r="28575" b="47625"/>
            <wp:wrapNone/>
            <wp:docPr id="4" name="Picture 4" descr="C:\Users\Jagannath\Desktop\icon and symbols\download (2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Jagannath\Desktop\icon and symbols\download (29)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104775"/>
                    </a:xfrm>
                    <a:prstGeom prst="ellipse">
                      <a:avLst/>
                    </a:prstGeom>
                    <a:ln w="63500" cap="rnd">
                      <a:noFill/>
                    </a:ln>
                    <a:effectLst/>
                    <a:scene3d>
                      <a:camera prst="orthographicFront"/>
                      <a:lightRig rig="contrasting" dir="t">
                        <a:rot lat="0" lon="0" rev="3000000"/>
                      </a:lightRig>
                    </a:scene3d>
                    <a:sp3d contourW="7620">
                      <a:bevelT w="95250" h="31750"/>
                      <a:contourClr>
                        <a:srgbClr val="333333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A082C7" w14:textId="77777777" w:rsidR="00FB0283" w:rsidRDefault="00FB0283" w:rsidP="0085520E">
      <w:pPr>
        <w:ind w:left="2790" w:right="-270"/>
      </w:pPr>
    </w:p>
    <w:p w14:paraId="33C5C4DD" w14:textId="77777777" w:rsidR="00FB0283" w:rsidRPr="00FB0283" w:rsidRDefault="00FB0283" w:rsidP="00FB0283"/>
    <w:p w14:paraId="2C20F7FC" w14:textId="77777777" w:rsidR="00BA70A5" w:rsidRDefault="00BA70A5" w:rsidP="00FB0283"/>
    <w:p w14:paraId="325BB01E" w14:textId="3C1C7E2A" w:rsidR="00FB0283" w:rsidRPr="00FB0283" w:rsidRDefault="00521198" w:rsidP="00BA70A5">
      <w:pPr>
        <w:ind w:left="-426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50CF866" wp14:editId="05EF397B">
                <wp:simplePos x="0" y="0"/>
                <wp:positionH relativeFrom="column">
                  <wp:posOffset>-495300</wp:posOffset>
                </wp:positionH>
                <wp:positionV relativeFrom="paragraph">
                  <wp:posOffset>252730</wp:posOffset>
                </wp:positionV>
                <wp:extent cx="2133600" cy="0"/>
                <wp:effectExtent l="0" t="19050" r="19050" b="19050"/>
                <wp:wrapNone/>
                <wp:docPr id="5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3360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6108282" id="Straight Connector 12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9pt,19.9pt" to="129pt,19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" strokecolor="#243f60 [1604]" strokeweight="2.25pt">
                <o:lock v:ext="edit" shapetype="f"/>
              </v:line>
            </w:pict>
          </mc:Fallback>
        </mc:AlternateContent>
      </w:r>
    </w:p>
    <w:p w14:paraId="0280303D" w14:textId="77777777" w:rsidR="00FB0283" w:rsidRPr="00FB0283" w:rsidRDefault="00FB0283" w:rsidP="00FB0283"/>
    <w:p w14:paraId="0AC756A0" w14:textId="77777777" w:rsidR="00FB0283" w:rsidRPr="00FB0283" w:rsidRDefault="00FB0283" w:rsidP="00FB0283"/>
    <w:p w14:paraId="1C52F007" w14:textId="77777777" w:rsidR="00FB0283" w:rsidRPr="00FB0283" w:rsidRDefault="00FB0283" w:rsidP="00FB0283"/>
    <w:p w14:paraId="34CEF3FB" w14:textId="77777777" w:rsidR="00FB0283" w:rsidRPr="00FB0283" w:rsidRDefault="00FB0283" w:rsidP="00FB0283"/>
    <w:p w14:paraId="0272BEAA" w14:textId="77777777" w:rsidR="00FB0283" w:rsidRPr="00FB0283" w:rsidRDefault="00FB0283" w:rsidP="00FB0283"/>
    <w:p w14:paraId="07092CC2" w14:textId="77777777" w:rsidR="00FB0283" w:rsidRPr="00FB0283" w:rsidRDefault="00FB0283" w:rsidP="00FB0283"/>
    <w:p w14:paraId="0606B1A9" w14:textId="77777777" w:rsidR="00FB0283" w:rsidRPr="00FB0283" w:rsidRDefault="00FB0283" w:rsidP="00FB0283"/>
    <w:p w14:paraId="49DA626F" w14:textId="38488F38" w:rsidR="00FB0283" w:rsidRPr="00FB0283" w:rsidRDefault="00FB0283" w:rsidP="00FB0283"/>
    <w:p w14:paraId="59FF1E8B" w14:textId="52AB21BF" w:rsidR="00FB0283" w:rsidRPr="00FB0283" w:rsidRDefault="00546F8E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80CF176" wp14:editId="3691368A">
                <wp:simplePos x="0" y="0"/>
                <wp:positionH relativeFrom="column">
                  <wp:posOffset>-444500</wp:posOffset>
                </wp:positionH>
                <wp:positionV relativeFrom="paragraph">
                  <wp:posOffset>163830</wp:posOffset>
                </wp:positionV>
                <wp:extent cx="2076450" cy="0"/>
                <wp:effectExtent l="0" t="19050" r="19050" b="19050"/>
                <wp:wrapNone/>
                <wp:docPr id="3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07645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761C9C" id="Straight Connector 1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5pt,12.9pt" to="128.5pt,1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" strokecolor="#243f60 [1604]" strokeweight="2.25pt">
                <o:lock v:ext="edit" shapetype="f"/>
              </v:line>
            </w:pict>
          </mc:Fallback>
        </mc:AlternateContent>
      </w:r>
    </w:p>
    <w:p w14:paraId="2B43B06F" w14:textId="77777777" w:rsidR="00FB0283" w:rsidRPr="00FB0283" w:rsidRDefault="00FB0283" w:rsidP="00FB0283"/>
    <w:p w14:paraId="5ED4686A" w14:textId="333BEEE4" w:rsidR="00FB0283" w:rsidRPr="00FB0283" w:rsidRDefault="00FB0283" w:rsidP="00FB0283"/>
    <w:p w14:paraId="15B69F66" w14:textId="4AB2EEDC" w:rsidR="00FB0283" w:rsidRPr="00FB0283" w:rsidRDefault="00FB0283" w:rsidP="00FB0283"/>
    <w:p w14:paraId="1A0DCD52" w14:textId="0178AF42" w:rsidR="00FB0283" w:rsidRPr="00FB0283" w:rsidRDefault="00B05672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AE5325" wp14:editId="5CAC4190">
                <wp:simplePos x="0" y="0"/>
                <wp:positionH relativeFrom="column">
                  <wp:posOffset>-551815</wp:posOffset>
                </wp:positionH>
                <wp:positionV relativeFrom="paragraph">
                  <wp:posOffset>354965</wp:posOffset>
                </wp:positionV>
                <wp:extent cx="2186940" cy="0"/>
                <wp:effectExtent l="0" t="19050" r="22860" b="19050"/>
                <wp:wrapNone/>
                <wp:docPr id="1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86940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8E6BBA2" id="Straight Connector 12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43.45pt,27.95pt" to="128.75pt,2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" strokecolor="#243f60 [1604]" strokeweight="2.25pt">
                <o:lock v:ext="edit" shapetype="f"/>
              </v:line>
            </w:pict>
          </mc:Fallback>
        </mc:AlternateContent>
      </w:r>
    </w:p>
    <w:p w14:paraId="1E8A7E49" w14:textId="3DC674B9" w:rsidR="00FB0283" w:rsidRPr="00FB0283" w:rsidRDefault="00FB0283" w:rsidP="00FB0283"/>
    <w:p w14:paraId="421B728A" w14:textId="147095B4" w:rsidR="00FB0283" w:rsidRPr="00FB0283" w:rsidRDefault="003129BA" w:rsidP="003129BA">
      <w:pPr>
        <w:tabs>
          <w:tab w:val="left" w:pos="6960"/>
        </w:tabs>
      </w:pPr>
      <w:r>
        <w:tab/>
      </w:r>
    </w:p>
    <w:p w14:paraId="3205DE91" w14:textId="56E4C8FE" w:rsidR="00FB0283" w:rsidRPr="00FB0283" w:rsidRDefault="00113010" w:rsidP="00113010">
      <w:pPr>
        <w:tabs>
          <w:tab w:val="center" w:pos="5351"/>
        </w:tabs>
      </w:pPr>
      <w:r>
        <w:tab/>
      </w:r>
    </w:p>
    <w:p w14:paraId="263830A0" w14:textId="21FFA4B2" w:rsidR="00FB0283" w:rsidRPr="00FB0283" w:rsidRDefault="009C330D" w:rsidP="00FB0283"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E6FA22" wp14:editId="5E57EB4F">
                <wp:simplePos x="0" y="0"/>
                <wp:positionH relativeFrom="column">
                  <wp:posOffset>-487680</wp:posOffset>
                </wp:positionH>
                <wp:positionV relativeFrom="paragraph">
                  <wp:posOffset>135890</wp:posOffset>
                </wp:positionV>
                <wp:extent cx="2127885" cy="0"/>
                <wp:effectExtent l="0" t="19050" r="24765" b="19050"/>
                <wp:wrapNone/>
                <wp:docPr id="1868421165" name="Straight Connector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2127885" cy="0"/>
                        </a:xfrm>
                        <a:prstGeom prst="line">
                          <a:avLst/>
                        </a:prstGeom>
                        <a:noFill/>
                        <a:ln w="28575">
                          <a:solidFill>
                            <a:schemeClr val="accent1">
                              <a:lumMod val="5000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1819F38" id="Straight Connector 12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" from="-38.4pt,10.7pt" to="129.15pt,1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" strokecolor="#243f60 [1604]" strokeweight="2.25pt">
                <o:lock v:ext="edit" shapetype="f"/>
              </v:line>
            </w:pict>
          </mc:Fallback>
        </mc:AlternateContent>
      </w:r>
    </w:p>
    <w:p w14:paraId="54AE3CB2" w14:textId="0312A0F5" w:rsidR="00FB0283" w:rsidRPr="00FB0283" w:rsidRDefault="00FB0283" w:rsidP="00FB0283"/>
    <w:p w14:paraId="3B5B58F3" w14:textId="77777777" w:rsidR="00FB0283" w:rsidRDefault="003C6A0E" w:rsidP="00F46234">
      <w:pPr>
        <w:tabs>
          <w:tab w:val="left" w:pos="3690"/>
          <w:tab w:val="left" w:pos="4200"/>
        </w:tabs>
      </w:pPr>
      <w:r>
        <w:tab/>
      </w:r>
      <w:r w:rsidR="00F46234">
        <w:tab/>
      </w:r>
    </w:p>
    <w:p w14:paraId="3A70256A" w14:textId="77777777" w:rsidR="00611BD1" w:rsidRPr="00FB0283" w:rsidRDefault="00611BD1" w:rsidP="00F46234">
      <w:pPr>
        <w:tabs>
          <w:tab w:val="left" w:pos="3690"/>
          <w:tab w:val="left" w:pos="4200"/>
        </w:tabs>
      </w:pPr>
    </w:p>
    <w:p w14:paraId="7B5823C1" w14:textId="77777777" w:rsidR="00FB0283" w:rsidRPr="00FB0283" w:rsidRDefault="00982B82" w:rsidP="00982B82">
      <w:pPr>
        <w:tabs>
          <w:tab w:val="left" w:pos="6675"/>
        </w:tabs>
      </w:pPr>
      <w:r>
        <w:tab/>
      </w:r>
    </w:p>
    <w:p w14:paraId="7F60918E" w14:textId="77777777" w:rsidR="00FB0283" w:rsidRPr="00FB0283" w:rsidRDefault="00FB0283" w:rsidP="00FB0283"/>
    <w:p w14:paraId="36BCEAE6" w14:textId="77777777" w:rsidR="00FB0283" w:rsidRDefault="003129BA" w:rsidP="003129BA">
      <w:pPr>
        <w:tabs>
          <w:tab w:val="left" w:pos="4155"/>
        </w:tabs>
      </w:pPr>
      <w:r>
        <w:tab/>
      </w:r>
    </w:p>
    <w:p w14:paraId="088C4C34" w14:textId="77777777" w:rsidR="00CB4B16" w:rsidRPr="009B5480" w:rsidRDefault="00CB4B16" w:rsidP="009B5480">
      <w:pPr>
        <w:tabs>
          <w:tab w:val="left" w:pos="6048"/>
        </w:tabs>
      </w:pPr>
    </w:p>
    <w:sectPr w:rsidR="00CB4B16" w:rsidRPr="009B5480" w:rsidSect="00386663">
      <w:pgSz w:w="11900" w:h="16840"/>
      <w:pgMar w:top="1620" w:right="477" w:bottom="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F24CE8" w14:textId="77777777" w:rsidR="005E7118" w:rsidRDefault="005E7118" w:rsidP="00636AF2">
      <w:pPr>
        <w:spacing w:after="0" w:line="240" w:lineRule="auto"/>
      </w:pPr>
      <w:r>
        <w:separator/>
      </w:r>
    </w:p>
  </w:endnote>
  <w:endnote w:type="continuationSeparator" w:id="0">
    <w:p w14:paraId="444B5305" w14:textId="77777777" w:rsidR="005E7118" w:rsidRDefault="005E7118" w:rsidP="00636A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572C04" w14:textId="77777777" w:rsidR="005E7118" w:rsidRDefault="005E7118" w:rsidP="00636AF2">
      <w:pPr>
        <w:spacing w:after="0" w:line="240" w:lineRule="auto"/>
      </w:pPr>
      <w:r>
        <w:separator/>
      </w:r>
    </w:p>
  </w:footnote>
  <w:footnote w:type="continuationSeparator" w:id="0">
    <w:p w14:paraId="687522E1" w14:textId="77777777" w:rsidR="005E7118" w:rsidRDefault="005E7118" w:rsidP="00636AF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w14:anchorId="3C64BFBE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4" type="#_x0000_t75" alt="Description: C:\Users\DELL\AppData\Local\Microsoft\Windows\INetCache\IE\Z62TEDYF\600px-Smartphone_icon_-_Noun_Project_283536.svg[1].png" style="width:9.6pt;height:13.2pt;visibility:visible" o:bullet="t">
        <v:imagedata r:id="rId1" o:title="" cropleft="-11747f" cropright="-10819f"/>
      </v:shape>
    </w:pict>
  </w:numPicBullet>
  <w:numPicBullet w:numPicBulletId="1">
    <w:pict>
      <v:shape id="_x0000_i1035" type="#_x0000_t75" style="width:9.6pt;height:10.2pt;visibility:visible" o:bullet="t">
        <v:imagedata r:id="rId2" o:title="" cropbottom="-1140f" cropleft="-22834f" cropright="-18979f"/>
      </v:shape>
    </w:pict>
  </w:numPicBullet>
  <w:numPicBullet w:numPicBulletId="2">
    <w:pict>
      <v:shape id="_x0000_i1036" type="#_x0000_t75" style="width:52.8pt;height:92.4pt;visibility:visible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" o:bullet="t">
        <v:imagedata r:id="rId3" o:title=""/>
        <o:lock v:ext="edit" aspectratio="f"/>
      </v:shape>
    </w:pict>
  </w:numPicBullet>
  <w:numPicBullet w:numPicBulletId="3">
    <w:pict>
      <v:shape id="_x0000_i1037" type="#_x0000_t75" style="width:75.6pt;height:75.6pt" o:bullet="t">
        <v:imagedata r:id="rId4" o:title="marker"/>
      </v:shape>
    </w:pict>
  </w:numPicBullet>
  <w:abstractNum w:abstractNumId="0" w15:restartNumberingAfterBreak="0">
    <w:nsid w:val="022C7807"/>
    <w:multiLevelType w:val="hybridMultilevel"/>
    <w:tmpl w:val="F87EBA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A0301"/>
    <w:multiLevelType w:val="hybridMultilevel"/>
    <w:tmpl w:val="CB283A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EC3326"/>
    <w:multiLevelType w:val="hybridMultilevel"/>
    <w:tmpl w:val="04F8DB4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F507CC"/>
    <w:multiLevelType w:val="hybridMultilevel"/>
    <w:tmpl w:val="8788CC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DB122E"/>
    <w:multiLevelType w:val="hybridMultilevel"/>
    <w:tmpl w:val="99F611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F454E7"/>
    <w:multiLevelType w:val="hybridMultilevel"/>
    <w:tmpl w:val="BE3484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F41CA"/>
    <w:multiLevelType w:val="hybridMultilevel"/>
    <w:tmpl w:val="7172B94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EF7EEE"/>
    <w:multiLevelType w:val="hybridMultilevel"/>
    <w:tmpl w:val="89EED5B8"/>
    <w:lvl w:ilvl="0" w:tplc="A866D76E">
      <w:start w:val="1"/>
      <w:numFmt w:val="bullet"/>
      <w:pStyle w:val="Achievement"/>
      <w:lvlText w:val=""/>
      <w:legacy w:legacy="1" w:legacySpace="0" w:legacyIndent="240"/>
      <w:lvlJc w:val="left"/>
      <w:pPr>
        <w:ind w:left="240" w:hanging="240"/>
      </w:pPr>
      <w:rPr>
        <w:rFonts w:ascii="Wingdings" w:hAnsi="Wingdings"/>
        <w:sz w:val="1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0C32A8"/>
    <w:multiLevelType w:val="hybridMultilevel"/>
    <w:tmpl w:val="43080C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8274AA"/>
    <w:multiLevelType w:val="hybridMultilevel"/>
    <w:tmpl w:val="201AFFE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9726A04"/>
    <w:multiLevelType w:val="hybridMultilevel"/>
    <w:tmpl w:val="DD54A17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701632"/>
    <w:multiLevelType w:val="hybridMultilevel"/>
    <w:tmpl w:val="5F688A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FF323A"/>
    <w:multiLevelType w:val="hybridMultilevel"/>
    <w:tmpl w:val="2D72F4A2"/>
    <w:lvl w:ilvl="0" w:tplc="815284EC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2"/>
        <w:szCs w:val="3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3267E2"/>
    <w:multiLevelType w:val="hybridMultilevel"/>
    <w:tmpl w:val="2C7638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867711"/>
    <w:multiLevelType w:val="hybridMultilevel"/>
    <w:tmpl w:val="A138646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24271C9D"/>
    <w:multiLevelType w:val="hybridMultilevel"/>
    <w:tmpl w:val="F00205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1014FA"/>
    <w:multiLevelType w:val="hybridMultilevel"/>
    <w:tmpl w:val="F0406E7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7520FE"/>
    <w:multiLevelType w:val="hybridMultilevel"/>
    <w:tmpl w:val="CFAEF9CC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1701DB"/>
    <w:multiLevelType w:val="hybridMultilevel"/>
    <w:tmpl w:val="A83EC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D3C00B8"/>
    <w:multiLevelType w:val="hybridMultilevel"/>
    <w:tmpl w:val="6D64166E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F07A93"/>
    <w:multiLevelType w:val="hybridMultilevel"/>
    <w:tmpl w:val="485661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3A20C2E"/>
    <w:multiLevelType w:val="hybridMultilevel"/>
    <w:tmpl w:val="EB3012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5E95B7D"/>
    <w:multiLevelType w:val="hybridMultilevel"/>
    <w:tmpl w:val="46B88BB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02386D"/>
    <w:multiLevelType w:val="hybridMultilevel"/>
    <w:tmpl w:val="BACCDAA0"/>
    <w:lvl w:ilvl="0" w:tplc="40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77E1E96"/>
    <w:multiLevelType w:val="hybridMultilevel"/>
    <w:tmpl w:val="6D80394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3990165B"/>
    <w:multiLevelType w:val="hybridMultilevel"/>
    <w:tmpl w:val="A05A198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1D4C99"/>
    <w:multiLevelType w:val="hybridMultilevel"/>
    <w:tmpl w:val="7AF46E04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2147AD"/>
    <w:multiLevelType w:val="hybridMultilevel"/>
    <w:tmpl w:val="54BC1368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F196189"/>
    <w:multiLevelType w:val="hybridMultilevel"/>
    <w:tmpl w:val="29BEE4B8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F240FE0"/>
    <w:multiLevelType w:val="hybridMultilevel"/>
    <w:tmpl w:val="6DE205B2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F64061"/>
    <w:multiLevelType w:val="hybridMultilevel"/>
    <w:tmpl w:val="32BCC2FC"/>
    <w:lvl w:ilvl="0" w:tplc="7FFEB81A">
      <w:numFmt w:val="bullet"/>
      <w:lvlText w:val="•"/>
      <w:lvlJc w:val="left"/>
      <w:pPr>
        <w:ind w:left="720" w:hanging="360"/>
      </w:pPr>
      <w:rPr>
        <w:rFonts w:ascii="Cambria" w:eastAsiaTheme="minorHAnsi" w:hAnsi="Cambria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4E68FE"/>
    <w:multiLevelType w:val="hybridMultilevel"/>
    <w:tmpl w:val="372AA1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476F4226"/>
    <w:multiLevelType w:val="hybridMultilevel"/>
    <w:tmpl w:val="17BAAB44"/>
    <w:lvl w:ilvl="0" w:tplc="CFFEEAD6">
      <w:numFmt w:val="bullet"/>
      <w:lvlText w:val="•"/>
      <w:lvlJc w:val="left"/>
      <w:pPr>
        <w:ind w:left="720" w:hanging="360"/>
      </w:pPr>
      <w:rPr>
        <w:rFonts w:asciiTheme="majorHAnsi" w:eastAsia="Times New Roman" w:hAnsiTheme="majorHAnsi" w:cstheme="minorHAnsi" w:hint="default"/>
        <w:color w:val="000000" w:themeColor="text1"/>
        <w:sz w:val="20"/>
        <w:szCs w:val="20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744990"/>
    <w:multiLevelType w:val="hybridMultilevel"/>
    <w:tmpl w:val="B98A56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98A73A3"/>
    <w:multiLevelType w:val="hybridMultilevel"/>
    <w:tmpl w:val="10144F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A216BA"/>
    <w:multiLevelType w:val="hybridMultilevel"/>
    <w:tmpl w:val="4036B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9B1765"/>
    <w:multiLevelType w:val="hybridMultilevel"/>
    <w:tmpl w:val="D65E6146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CA2238E"/>
    <w:multiLevelType w:val="hybridMultilevel"/>
    <w:tmpl w:val="F970DC7C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CB16E39"/>
    <w:multiLevelType w:val="hybridMultilevel"/>
    <w:tmpl w:val="C5329F66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4CF45EFB"/>
    <w:multiLevelType w:val="hybridMultilevel"/>
    <w:tmpl w:val="F74827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45502A6"/>
    <w:multiLevelType w:val="hybridMultilevel"/>
    <w:tmpl w:val="829E87B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8610BB"/>
    <w:multiLevelType w:val="hybridMultilevel"/>
    <w:tmpl w:val="1ED4164A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2553E0"/>
    <w:multiLevelType w:val="hybridMultilevel"/>
    <w:tmpl w:val="DA3A7C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D293BF9"/>
    <w:multiLevelType w:val="hybridMultilevel"/>
    <w:tmpl w:val="F42E4F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529304D"/>
    <w:multiLevelType w:val="hybridMultilevel"/>
    <w:tmpl w:val="6F569D2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E95A81"/>
    <w:multiLevelType w:val="hybridMultilevel"/>
    <w:tmpl w:val="C37298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BC124C"/>
    <w:multiLevelType w:val="hybridMultilevel"/>
    <w:tmpl w:val="DD489D92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9744E05"/>
    <w:multiLevelType w:val="hybridMultilevel"/>
    <w:tmpl w:val="C562DC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A9F2990"/>
    <w:multiLevelType w:val="hybridMultilevel"/>
    <w:tmpl w:val="65829AC0"/>
    <w:lvl w:ilvl="0" w:tplc="7BC6E586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w w:val="101"/>
        <w:sz w:val="18"/>
        <w:szCs w:val="18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BEF74DE"/>
    <w:multiLevelType w:val="hybridMultilevel"/>
    <w:tmpl w:val="58260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D0C29E3"/>
    <w:multiLevelType w:val="hybridMultilevel"/>
    <w:tmpl w:val="45E48E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27F3745"/>
    <w:multiLevelType w:val="hybridMultilevel"/>
    <w:tmpl w:val="3DC2C6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2" w15:restartNumberingAfterBreak="0">
    <w:nsid w:val="77B11387"/>
    <w:multiLevelType w:val="hybridMultilevel"/>
    <w:tmpl w:val="8B3869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8B330F9"/>
    <w:multiLevelType w:val="hybridMultilevel"/>
    <w:tmpl w:val="3746DFB4"/>
    <w:lvl w:ilvl="0" w:tplc="C6B0C0B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7AC05FD3"/>
    <w:multiLevelType w:val="hybridMultilevel"/>
    <w:tmpl w:val="E0EA1B66"/>
    <w:lvl w:ilvl="0" w:tplc="815284EC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32"/>
        <w:szCs w:val="32"/>
      </w:rPr>
    </w:lvl>
    <w:lvl w:ilvl="1" w:tplc="188E65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A7EC054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E29C25F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CD0CFC06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2C8EB5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244606D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C72C7E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1783C94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55" w15:restartNumberingAfterBreak="0">
    <w:nsid w:val="7B6F35D9"/>
    <w:multiLevelType w:val="hybridMultilevel"/>
    <w:tmpl w:val="20BAD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C01753C"/>
    <w:multiLevelType w:val="hybridMultilevel"/>
    <w:tmpl w:val="27FAFAEA"/>
    <w:lvl w:ilvl="0" w:tplc="04E40E9C">
      <w:numFmt w:val="bullet"/>
      <w:lvlText w:val="•"/>
      <w:lvlJc w:val="left"/>
      <w:pPr>
        <w:ind w:left="720" w:hanging="360"/>
      </w:pPr>
      <w:rPr>
        <w:rFonts w:ascii="Cambria" w:eastAsia="Times New Roman" w:hAnsi="Cambria" w:cstheme="minorHAnsi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E4A3D9F"/>
    <w:multiLevelType w:val="hybridMultilevel"/>
    <w:tmpl w:val="808AB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3142286">
    <w:abstractNumId w:val="54"/>
  </w:num>
  <w:num w:numId="2" w16cid:durableId="1618443991">
    <w:abstractNumId w:val="12"/>
  </w:num>
  <w:num w:numId="3" w16cid:durableId="1579631175">
    <w:abstractNumId w:val="31"/>
  </w:num>
  <w:num w:numId="4" w16cid:durableId="1187136295">
    <w:abstractNumId w:val="6"/>
  </w:num>
  <w:num w:numId="5" w16cid:durableId="1519393312">
    <w:abstractNumId w:val="9"/>
  </w:num>
  <w:num w:numId="6" w16cid:durableId="1780878569">
    <w:abstractNumId w:val="24"/>
  </w:num>
  <w:num w:numId="7" w16cid:durableId="887032262">
    <w:abstractNumId w:val="38"/>
  </w:num>
  <w:num w:numId="8" w16cid:durableId="362050695">
    <w:abstractNumId w:val="14"/>
  </w:num>
  <w:num w:numId="9" w16cid:durableId="776876481">
    <w:abstractNumId w:val="7"/>
  </w:num>
  <w:num w:numId="10" w16cid:durableId="293292062">
    <w:abstractNumId w:val="52"/>
  </w:num>
  <w:num w:numId="11" w16cid:durableId="2085028676">
    <w:abstractNumId w:val="35"/>
  </w:num>
  <w:num w:numId="12" w16cid:durableId="1363435704">
    <w:abstractNumId w:val="48"/>
  </w:num>
  <w:num w:numId="13" w16cid:durableId="869684504">
    <w:abstractNumId w:val="23"/>
  </w:num>
  <w:num w:numId="14" w16cid:durableId="794446207">
    <w:abstractNumId w:val="40"/>
  </w:num>
  <w:num w:numId="15" w16cid:durableId="1844471590">
    <w:abstractNumId w:val="53"/>
  </w:num>
  <w:num w:numId="16" w16cid:durableId="992106497">
    <w:abstractNumId w:val="47"/>
  </w:num>
  <w:num w:numId="17" w16cid:durableId="1582563780">
    <w:abstractNumId w:val="1"/>
  </w:num>
  <w:num w:numId="18" w16cid:durableId="196745208">
    <w:abstractNumId w:val="55"/>
  </w:num>
  <w:num w:numId="19" w16cid:durableId="600532068">
    <w:abstractNumId w:val="51"/>
  </w:num>
  <w:num w:numId="20" w16cid:durableId="384530270">
    <w:abstractNumId w:val="49"/>
  </w:num>
  <w:num w:numId="21" w16cid:durableId="1441989069">
    <w:abstractNumId w:val="8"/>
  </w:num>
  <w:num w:numId="22" w16cid:durableId="1814130750">
    <w:abstractNumId w:val="3"/>
  </w:num>
  <w:num w:numId="23" w16cid:durableId="1455059108">
    <w:abstractNumId w:val="57"/>
  </w:num>
  <w:num w:numId="24" w16cid:durableId="1402289139">
    <w:abstractNumId w:val="18"/>
  </w:num>
  <w:num w:numId="25" w16cid:durableId="2035761860">
    <w:abstractNumId w:val="43"/>
  </w:num>
  <w:num w:numId="26" w16cid:durableId="1217593567">
    <w:abstractNumId w:val="15"/>
  </w:num>
  <w:num w:numId="27" w16cid:durableId="1880507554">
    <w:abstractNumId w:val="28"/>
  </w:num>
  <w:num w:numId="28" w16cid:durableId="1963875514">
    <w:abstractNumId w:val="22"/>
  </w:num>
  <w:num w:numId="29" w16cid:durableId="1662150128">
    <w:abstractNumId w:val="44"/>
  </w:num>
  <w:num w:numId="30" w16cid:durableId="2089882358">
    <w:abstractNumId w:val="39"/>
  </w:num>
  <w:num w:numId="31" w16cid:durableId="889615660">
    <w:abstractNumId w:val="21"/>
  </w:num>
  <w:num w:numId="32" w16cid:durableId="47193564">
    <w:abstractNumId w:val="17"/>
  </w:num>
  <w:num w:numId="33" w16cid:durableId="2074347761">
    <w:abstractNumId w:val="27"/>
  </w:num>
  <w:num w:numId="34" w16cid:durableId="849415475">
    <w:abstractNumId w:val="0"/>
  </w:num>
  <w:num w:numId="35" w16cid:durableId="1095521661">
    <w:abstractNumId w:val="45"/>
  </w:num>
  <w:num w:numId="36" w16cid:durableId="1537885959">
    <w:abstractNumId w:val="33"/>
  </w:num>
  <w:num w:numId="37" w16cid:durableId="720326189">
    <w:abstractNumId w:val="13"/>
  </w:num>
  <w:num w:numId="38" w16cid:durableId="1175418624">
    <w:abstractNumId w:val="42"/>
  </w:num>
  <w:num w:numId="39" w16cid:durableId="728768926">
    <w:abstractNumId w:val="25"/>
  </w:num>
  <w:num w:numId="40" w16cid:durableId="9383202">
    <w:abstractNumId w:val="4"/>
  </w:num>
  <w:num w:numId="41" w16cid:durableId="1782915353">
    <w:abstractNumId w:val="16"/>
  </w:num>
  <w:num w:numId="42" w16cid:durableId="2120486716">
    <w:abstractNumId w:val="41"/>
  </w:num>
  <w:num w:numId="43" w16cid:durableId="1347947190">
    <w:abstractNumId w:val="20"/>
  </w:num>
  <w:num w:numId="44" w16cid:durableId="436871068">
    <w:abstractNumId w:val="50"/>
  </w:num>
  <w:num w:numId="45" w16cid:durableId="1486773135">
    <w:abstractNumId w:val="34"/>
  </w:num>
  <w:num w:numId="46" w16cid:durableId="1614895263">
    <w:abstractNumId w:val="37"/>
  </w:num>
  <w:num w:numId="47" w16cid:durableId="1319117811">
    <w:abstractNumId w:val="46"/>
  </w:num>
  <w:num w:numId="48" w16cid:durableId="870992292">
    <w:abstractNumId w:val="36"/>
  </w:num>
  <w:num w:numId="49" w16cid:durableId="1833639972">
    <w:abstractNumId w:val="19"/>
  </w:num>
  <w:num w:numId="50" w16cid:durableId="750084689">
    <w:abstractNumId w:val="10"/>
  </w:num>
  <w:num w:numId="51" w16cid:durableId="972247587">
    <w:abstractNumId w:val="30"/>
  </w:num>
  <w:num w:numId="52" w16cid:durableId="1395204104">
    <w:abstractNumId w:val="56"/>
  </w:num>
  <w:num w:numId="53" w16cid:durableId="103236682">
    <w:abstractNumId w:val="2"/>
  </w:num>
  <w:num w:numId="54" w16cid:durableId="1467505791">
    <w:abstractNumId w:val="26"/>
  </w:num>
  <w:num w:numId="55" w16cid:durableId="1178884079">
    <w:abstractNumId w:val="29"/>
  </w:num>
  <w:num w:numId="56" w16cid:durableId="1043403032">
    <w:abstractNumId w:val="5"/>
  </w:num>
  <w:num w:numId="57" w16cid:durableId="1214585317">
    <w:abstractNumId w:val="11"/>
  </w:num>
  <w:num w:numId="58" w16cid:durableId="84648604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1NDEwMTEwMzIyMDBS0lEKTi0uzszPAykwrwUAPvijWywAAAA="/>
  </w:docVars>
  <w:rsids>
    <w:rsidRoot w:val="006D77F3"/>
    <w:rsid w:val="00001201"/>
    <w:rsid w:val="000058AE"/>
    <w:rsid w:val="00006481"/>
    <w:rsid w:val="00006ADA"/>
    <w:rsid w:val="00010AFF"/>
    <w:rsid w:val="00011541"/>
    <w:rsid w:val="000120C8"/>
    <w:rsid w:val="00013756"/>
    <w:rsid w:val="000139ED"/>
    <w:rsid w:val="0001415A"/>
    <w:rsid w:val="00016F83"/>
    <w:rsid w:val="00017EA2"/>
    <w:rsid w:val="000224F8"/>
    <w:rsid w:val="00025114"/>
    <w:rsid w:val="000251E4"/>
    <w:rsid w:val="00027165"/>
    <w:rsid w:val="0003363B"/>
    <w:rsid w:val="00033B08"/>
    <w:rsid w:val="00034F64"/>
    <w:rsid w:val="000358F2"/>
    <w:rsid w:val="0003595D"/>
    <w:rsid w:val="00037961"/>
    <w:rsid w:val="00040260"/>
    <w:rsid w:val="000423C4"/>
    <w:rsid w:val="00042A25"/>
    <w:rsid w:val="0004342C"/>
    <w:rsid w:val="00047E01"/>
    <w:rsid w:val="00052162"/>
    <w:rsid w:val="0005273D"/>
    <w:rsid w:val="00052EDB"/>
    <w:rsid w:val="0005365F"/>
    <w:rsid w:val="000538B8"/>
    <w:rsid w:val="000552A1"/>
    <w:rsid w:val="0005692C"/>
    <w:rsid w:val="00062413"/>
    <w:rsid w:val="000638CF"/>
    <w:rsid w:val="000645B0"/>
    <w:rsid w:val="0006551B"/>
    <w:rsid w:val="000673DB"/>
    <w:rsid w:val="00070D38"/>
    <w:rsid w:val="00071879"/>
    <w:rsid w:val="00072770"/>
    <w:rsid w:val="00075CF5"/>
    <w:rsid w:val="000776A8"/>
    <w:rsid w:val="00083EF0"/>
    <w:rsid w:val="000844BC"/>
    <w:rsid w:val="00084A14"/>
    <w:rsid w:val="000868EA"/>
    <w:rsid w:val="000935AA"/>
    <w:rsid w:val="00094CAC"/>
    <w:rsid w:val="000950E4"/>
    <w:rsid w:val="000A216C"/>
    <w:rsid w:val="000A2A36"/>
    <w:rsid w:val="000A74BB"/>
    <w:rsid w:val="000B03F3"/>
    <w:rsid w:val="000B04F8"/>
    <w:rsid w:val="000B20DC"/>
    <w:rsid w:val="000B3B2C"/>
    <w:rsid w:val="000C2889"/>
    <w:rsid w:val="000C3AA7"/>
    <w:rsid w:val="000C570D"/>
    <w:rsid w:val="000C621B"/>
    <w:rsid w:val="000C6325"/>
    <w:rsid w:val="000D2450"/>
    <w:rsid w:val="000D4F8D"/>
    <w:rsid w:val="000D5398"/>
    <w:rsid w:val="000D655B"/>
    <w:rsid w:val="000E121B"/>
    <w:rsid w:val="000E121D"/>
    <w:rsid w:val="000E1E86"/>
    <w:rsid w:val="000E2D76"/>
    <w:rsid w:val="000E57FB"/>
    <w:rsid w:val="000E7049"/>
    <w:rsid w:val="000F0ECD"/>
    <w:rsid w:val="000F1B15"/>
    <w:rsid w:val="000F5954"/>
    <w:rsid w:val="000F6429"/>
    <w:rsid w:val="000F651F"/>
    <w:rsid w:val="0011211B"/>
    <w:rsid w:val="00113010"/>
    <w:rsid w:val="001172C9"/>
    <w:rsid w:val="00117DBC"/>
    <w:rsid w:val="00120720"/>
    <w:rsid w:val="001208E8"/>
    <w:rsid w:val="00122A39"/>
    <w:rsid w:val="00124044"/>
    <w:rsid w:val="00124D3E"/>
    <w:rsid w:val="00127990"/>
    <w:rsid w:val="00131C5B"/>
    <w:rsid w:val="00132A8B"/>
    <w:rsid w:val="00132B75"/>
    <w:rsid w:val="00133046"/>
    <w:rsid w:val="00133CDA"/>
    <w:rsid w:val="00134841"/>
    <w:rsid w:val="0013572D"/>
    <w:rsid w:val="001374A6"/>
    <w:rsid w:val="001414CF"/>
    <w:rsid w:val="001424E8"/>
    <w:rsid w:val="001432F1"/>
    <w:rsid w:val="00145BE6"/>
    <w:rsid w:val="001539A9"/>
    <w:rsid w:val="00154F90"/>
    <w:rsid w:val="00162DF2"/>
    <w:rsid w:val="00163D60"/>
    <w:rsid w:val="001646F8"/>
    <w:rsid w:val="00166075"/>
    <w:rsid w:val="00166076"/>
    <w:rsid w:val="00166EF9"/>
    <w:rsid w:val="0017059A"/>
    <w:rsid w:val="00175CC6"/>
    <w:rsid w:val="001764A0"/>
    <w:rsid w:val="00181612"/>
    <w:rsid w:val="0018341C"/>
    <w:rsid w:val="00184FB1"/>
    <w:rsid w:val="00186972"/>
    <w:rsid w:val="00191A09"/>
    <w:rsid w:val="001940FD"/>
    <w:rsid w:val="00194ACD"/>
    <w:rsid w:val="001950D1"/>
    <w:rsid w:val="00196B42"/>
    <w:rsid w:val="0019783B"/>
    <w:rsid w:val="001A1602"/>
    <w:rsid w:val="001A58E8"/>
    <w:rsid w:val="001A5AE2"/>
    <w:rsid w:val="001A6FDE"/>
    <w:rsid w:val="001A72BF"/>
    <w:rsid w:val="001B1ED1"/>
    <w:rsid w:val="001B261B"/>
    <w:rsid w:val="001C2529"/>
    <w:rsid w:val="001C4B71"/>
    <w:rsid w:val="001C4C27"/>
    <w:rsid w:val="001C4C76"/>
    <w:rsid w:val="001C4ED8"/>
    <w:rsid w:val="001C7573"/>
    <w:rsid w:val="001C7906"/>
    <w:rsid w:val="001D049E"/>
    <w:rsid w:val="001D4DDE"/>
    <w:rsid w:val="001D69E6"/>
    <w:rsid w:val="001D7152"/>
    <w:rsid w:val="001E08E5"/>
    <w:rsid w:val="001E2B70"/>
    <w:rsid w:val="001E6F16"/>
    <w:rsid w:val="001E7149"/>
    <w:rsid w:val="001F1157"/>
    <w:rsid w:val="001F16BF"/>
    <w:rsid w:val="001F4C05"/>
    <w:rsid w:val="001F5147"/>
    <w:rsid w:val="00202592"/>
    <w:rsid w:val="00203CA9"/>
    <w:rsid w:val="00204479"/>
    <w:rsid w:val="002058C8"/>
    <w:rsid w:val="002151D9"/>
    <w:rsid w:val="00216EE7"/>
    <w:rsid w:val="00217AD8"/>
    <w:rsid w:val="00224A96"/>
    <w:rsid w:val="00224F56"/>
    <w:rsid w:val="00225E3C"/>
    <w:rsid w:val="0023120D"/>
    <w:rsid w:val="002313D7"/>
    <w:rsid w:val="002317C1"/>
    <w:rsid w:val="00232647"/>
    <w:rsid w:val="00236022"/>
    <w:rsid w:val="00236DBA"/>
    <w:rsid w:val="002405BF"/>
    <w:rsid w:val="00240A72"/>
    <w:rsid w:val="00243663"/>
    <w:rsid w:val="002472F7"/>
    <w:rsid w:val="00247303"/>
    <w:rsid w:val="00250719"/>
    <w:rsid w:val="00252228"/>
    <w:rsid w:val="00253819"/>
    <w:rsid w:val="00257AF4"/>
    <w:rsid w:val="00260AF9"/>
    <w:rsid w:val="00261F77"/>
    <w:rsid w:val="00267109"/>
    <w:rsid w:val="0026796A"/>
    <w:rsid w:val="00267ED2"/>
    <w:rsid w:val="00277127"/>
    <w:rsid w:val="00277E33"/>
    <w:rsid w:val="002820FC"/>
    <w:rsid w:val="00284880"/>
    <w:rsid w:val="00285C29"/>
    <w:rsid w:val="00287419"/>
    <w:rsid w:val="002924B1"/>
    <w:rsid w:val="00293B6E"/>
    <w:rsid w:val="002965DE"/>
    <w:rsid w:val="002A0625"/>
    <w:rsid w:val="002A29A1"/>
    <w:rsid w:val="002A2C1B"/>
    <w:rsid w:val="002A4C0D"/>
    <w:rsid w:val="002A7312"/>
    <w:rsid w:val="002B3471"/>
    <w:rsid w:val="002B43AA"/>
    <w:rsid w:val="002B5548"/>
    <w:rsid w:val="002B611B"/>
    <w:rsid w:val="002C0A31"/>
    <w:rsid w:val="002C120F"/>
    <w:rsid w:val="002C1735"/>
    <w:rsid w:val="002C4550"/>
    <w:rsid w:val="002C508F"/>
    <w:rsid w:val="002C7C6B"/>
    <w:rsid w:val="002D20AD"/>
    <w:rsid w:val="002D290A"/>
    <w:rsid w:val="002E069B"/>
    <w:rsid w:val="002E0704"/>
    <w:rsid w:val="002E077F"/>
    <w:rsid w:val="002E199C"/>
    <w:rsid w:val="002E3495"/>
    <w:rsid w:val="002E7F8A"/>
    <w:rsid w:val="002F09C1"/>
    <w:rsid w:val="002F0A5E"/>
    <w:rsid w:val="002F0CA4"/>
    <w:rsid w:val="002F2DAD"/>
    <w:rsid w:val="002F7545"/>
    <w:rsid w:val="00300892"/>
    <w:rsid w:val="0030448D"/>
    <w:rsid w:val="00311D74"/>
    <w:rsid w:val="003127BA"/>
    <w:rsid w:val="003129BA"/>
    <w:rsid w:val="00320005"/>
    <w:rsid w:val="003209AF"/>
    <w:rsid w:val="00320C03"/>
    <w:rsid w:val="003242C5"/>
    <w:rsid w:val="00340740"/>
    <w:rsid w:val="00343888"/>
    <w:rsid w:val="00344AF0"/>
    <w:rsid w:val="003457D7"/>
    <w:rsid w:val="00345F5D"/>
    <w:rsid w:val="00346313"/>
    <w:rsid w:val="00347379"/>
    <w:rsid w:val="003507E4"/>
    <w:rsid w:val="00350F3B"/>
    <w:rsid w:val="0035200B"/>
    <w:rsid w:val="00354AAF"/>
    <w:rsid w:val="00357F18"/>
    <w:rsid w:val="00360906"/>
    <w:rsid w:val="0036682A"/>
    <w:rsid w:val="00367BDF"/>
    <w:rsid w:val="00367DAB"/>
    <w:rsid w:val="00372E6D"/>
    <w:rsid w:val="00373057"/>
    <w:rsid w:val="00373FC3"/>
    <w:rsid w:val="003762B8"/>
    <w:rsid w:val="00377FD0"/>
    <w:rsid w:val="0038169C"/>
    <w:rsid w:val="003819E3"/>
    <w:rsid w:val="0038205C"/>
    <w:rsid w:val="003854F3"/>
    <w:rsid w:val="00385B57"/>
    <w:rsid w:val="00385D7D"/>
    <w:rsid w:val="00386663"/>
    <w:rsid w:val="00387922"/>
    <w:rsid w:val="003909D7"/>
    <w:rsid w:val="003919D6"/>
    <w:rsid w:val="00393FFF"/>
    <w:rsid w:val="0039586A"/>
    <w:rsid w:val="003A03A5"/>
    <w:rsid w:val="003A2CEF"/>
    <w:rsid w:val="003A3576"/>
    <w:rsid w:val="003A4E55"/>
    <w:rsid w:val="003B0754"/>
    <w:rsid w:val="003B0CA2"/>
    <w:rsid w:val="003B1D37"/>
    <w:rsid w:val="003B47A0"/>
    <w:rsid w:val="003B71DB"/>
    <w:rsid w:val="003C0097"/>
    <w:rsid w:val="003C10C4"/>
    <w:rsid w:val="003C48BA"/>
    <w:rsid w:val="003C6A0E"/>
    <w:rsid w:val="003C6A79"/>
    <w:rsid w:val="003C751A"/>
    <w:rsid w:val="003D054F"/>
    <w:rsid w:val="003D16A1"/>
    <w:rsid w:val="003D4E03"/>
    <w:rsid w:val="003D539F"/>
    <w:rsid w:val="003D55BE"/>
    <w:rsid w:val="003D68F6"/>
    <w:rsid w:val="003D6B18"/>
    <w:rsid w:val="003D7D20"/>
    <w:rsid w:val="003E14C0"/>
    <w:rsid w:val="003E6484"/>
    <w:rsid w:val="003F1739"/>
    <w:rsid w:val="003F34BB"/>
    <w:rsid w:val="003F5699"/>
    <w:rsid w:val="003F5BA0"/>
    <w:rsid w:val="003F6660"/>
    <w:rsid w:val="003F7F01"/>
    <w:rsid w:val="0040001C"/>
    <w:rsid w:val="00401521"/>
    <w:rsid w:val="00401A98"/>
    <w:rsid w:val="00402EE9"/>
    <w:rsid w:val="00405E0C"/>
    <w:rsid w:val="004060FE"/>
    <w:rsid w:val="004107ED"/>
    <w:rsid w:val="004119B9"/>
    <w:rsid w:val="00412470"/>
    <w:rsid w:val="00413C62"/>
    <w:rsid w:val="00420349"/>
    <w:rsid w:val="004214CE"/>
    <w:rsid w:val="00423737"/>
    <w:rsid w:val="004244CA"/>
    <w:rsid w:val="004256DB"/>
    <w:rsid w:val="00427FA6"/>
    <w:rsid w:val="004329AA"/>
    <w:rsid w:val="004332CF"/>
    <w:rsid w:val="004343D7"/>
    <w:rsid w:val="00435572"/>
    <w:rsid w:val="004366A5"/>
    <w:rsid w:val="00442A0F"/>
    <w:rsid w:val="0045233B"/>
    <w:rsid w:val="00454741"/>
    <w:rsid w:val="004579ED"/>
    <w:rsid w:val="00460937"/>
    <w:rsid w:val="004634F7"/>
    <w:rsid w:val="00466EA8"/>
    <w:rsid w:val="004716BC"/>
    <w:rsid w:val="00475B17"/>
    <w:rsid w:val="00475CEF"/>
    <w:rsid w:val="00481246"/>
    <w:rsid w:val="00494182"/>
    <w:rsid w:val="00495EB9"/>
    <w:rsid w:val="004A0AD4"/>
    <w:rsid w:val="004A3366"/>
    <w:rsid w:val="004A6C7B"/>
    <w:rsid w:val="004B1D6E"/>
    <w:rsid w:val="004B661E"/>
    <w:rsid w:val="004B667B"/>
    <w:rsid w:val="004B7107"/>
    <w:rsid w:val="004B752A"/>
    <w:rsid w:val="004C176F"/>
    <w:rsid w:val="004C5506"/>
    <w:rsid w:val="004C6D78"/>
    <w:rsid w:val="004C7638"/>
    <w:rsid w:val="004C7CE3"/>
    <w:rsid w:val="004D290D"/>
    <w:rsid w:val="004D411C"/>
    <w:rsid w:val="004E1FCA"/>
    <w:rsid w:val="004E32DD"/>
    <w:rsid w:val="004E3D23"/>
    <w:rsid w:val="004F3F79"/>
    <w:rsid w:val="004F507B"/>
    <w:rsid w:val="0050166D"/>
    <w:rsid w:val="00504DBB"/>
    <w:rsid w:val="005144DF"/>
    <w:rsid w:val="00516EBA"/>
    <w:rsid w:val="00520068"/>
    <w:rsid w:val="00521198"/>
    <w:rsid w:val="0052193C"/>
    <w:rsid w:val="00522179"/>
    <w:rsid w:val="00525216"/>
    <w:rsid w:val="00526573"/>
    <w:rsid w:val="005266AD"/>
    <w:rsid w:val="00533A36"/>
    <w:rsid w:val="00533B0C"/>
    <w:rsid w:val="005350F6"/>
    <w:rsid w:val="005420B2"/>
    <w:rsid w:val="0054498D"/>
    <w:rsid w:val="00546909"/>
    <w:rsid w:val="00546F8E"/>
    <w:rsid w:val="00551023"/>
    <w:rsid w:val="00553143"/>
    <w:rsid w:val="00555152"/>
    <w:rsid w:val="00556786"/>
    <w:rsid w:val="00557C66"/>
    <w:rsid w:val="00562142"/>
    <w:rsid w:val="00566018"/>
    <w:rsid w:val="00577986"/>
    <w:rsid w:val="005819F9"/>
    <w:rsid w:val="00590EF1"/>
    <w:rsid w:val="00591A33"/>
    <w:rsid w:val="00592BF5"/>
    <w:rsid w:val="00595532"/>
    <w:rsid w:val="00596440"/>
    <w:rsid w:val="005A111D"/>
    <w:rsid w:val="005A1E9C"/>
    <w:rsid w:val="005A372C"/>
    <w:rsid w:val="005A461F"/>
    <w:rsid w:val="005A5765"/>
    <w:rsid w:val="005B0A24"/>
    <w:rsid w:val="005B2430"/>
    <w:rsid w:val="005B6307"/>
    <w:rsid w:val="005C1C46"/>
    <w:rsid w:val="005C210F"/>
    <w:rsid w:val="005C2701"/>
    <w:rsid w:val="005C3BA3"/>
    <w:rsid w:val="005D014D"/>
    <w:rsid w:val="005D0665"/>
    <w:rsid w:val="005D2A55"/>
    <w:rsid w:val="005D35DC"/>
    <w:rsid w:val="005D6014"/>
    <w:rsid w:val="005E2A4A"/>
    <w:rsid w:val="005E3B37"/>
    <w:rsid w:val="005E495F"/>
    <w:rsid w:val="005E4E47"/>
    <w:rsid w:val="005E7118"/>
    <w:rsid w:val="005E7A5B"/>
    <w:rsid w:val="005F1DAC"/>
    <w:rsid w:val="005F3BE1"/>
    <w:rsid w:val="005F78C8"/>
    <w:rsid w:val="006028D2"/>
    <w:rsid w:val="00603066"/>
    <w:rsid w:val="006066E3"/>
    <w:rsid w:val="00607117"/>
    <w:rsid w:val="00607D8E"/>
    <w:rsid w:val="00611BD1"/>
    <w:rsid w:val="00611CF6"/>
    <w:rsid w:val="00611D45"/>
    <w:rsid w:val="006129AD"/>
    <w:rsid w:val="0061467A"/>
    <w:rsid w:val="00615BF9"/>
    <w:rsid w:val="00620C67"/>
    <w:rsid w:val="00624667"/>
    <w:rsid w:val="00624BA9"/>
    <w:rsid w:val="00625188"/>
    <w:rsid w:val="0062784A"/>
    <w:rsid w:val="00636AF2"/>
    <w:rsid w:val="006460DD"/>
    <w:rsid w:val="00646EAC"/>
    <w:rsid w:val="006504D8"/>
    <w:rsid w:val="00655554"/>
    <w:rsid w:val="00657463"/>
    <w:rsid w:val="006609BC"/>
    <w:rsid w:val="006636BA"/>
    <w:rsid w:val="00665940"/>
    <w:rsid w:val="00671514"/>
    <w:rsid w:val="00672275"/>
    <w:rsid w:val="00686315"/>
    <w:rsid w:val="0069475A"/>
    <w:rsid w:val="0069552C"/>
    <w:rsid w:val="006966BE"/>
    <w:rsid w:val="006A1DEA"/>
    <w:rsid w:val="006A2901"/>
    <w:rsid w:val="006A5F15"/>
    <w:rsid w:val="006A613E"/>
    <w:rsid w:val="006A71BA"/>
    <w:rsid w:val="006A77F0"/>
    <w:rsid w:val="006B06A3"/>
    <w:rsid w:val="006B174D"/>
    <w:rsid w:val="006B5B86"/>
    <w:rsid w:val="006B7981"/>
    <w:rsid w:val="006C10E1"/>
    <w:rsid w:val="006C21E6"/>
    <w:rsid w:val="006C28CF"/>
    <w:rsid w:val="006C793D"/>
    <w:rsid w:val="006D025D"/>
    <w:rsid w:val="006D0B07"/>
    <w:rsid w:val="006D3ADC"/>
    <w:rsid w:val="006D6225"/>
    <w:rsid w:val="006D6FDF"/>
    <w:rsid w:val="006D77F3"/>
    <w:rsid w:val="006E0039"/>
    <w:rsid w:val="006E15DA"/>
    <w:rsid w:val="006E3C42"/>
    <w:rsid w:val="006E5688"/>
    <w:rsid w:val="006E7F5A"/>
    <w:rsid w:val="006F11C7"/>
    <w:rsid w:val="006F62A2"/>
    <w:rsid w:val="00700176"/>
    <w:rsid w:val="0070162A"/>
    <w:rsid w:val="00702DBB"/>
    <w:rsid w:val="00705F90"/>
    <w:rsid w:val="00711F03"/>
    <w:rsid w:val="007124C8"/>
    <w:rsid w:val="007130FA"/>
    <w:rsid w:val="00716D98"/>
    <w:rsid w:val="00716F63"/>
    <w:rsid w:val="0072293A"/>
    <w:rsid w:val="00725781"/>
    <w:rsid w:val="00727D22"/>
    <w:rsid w:val="00733687"/>
    <w:rsid w:val="00734B59"/>
    <w:rsid w:val="0073516B"/>
    <w:rsid w:val="00735337"/>
    <w:rsid w:val="007404DC"/>
    <w:rsid w:val="00740B4E"/>
    <w:rsid w:val="007443D0"/>
    <w:rsid w:val="00747960"/>
    <w:rsid w:val="00750F0C"/>
    <w:rsid w:val="007529F4"/>
    <w:rsid w:val="00752ADD"/>
    <w:rsid w:val="00760EC3"/>
    <w:rsid w:val="00762FC8"/>
    <w:rsid w:val="00767FC9"/>
    <w:rsid w:val="00770B47"/>
    <w:rsid w:val="0077233C"/>
    <w:rsid w:val="00773835"/>
    <w:rsid w:val="00774158"/>
    <w:rsid w:val="00774D47"/>
    <w:rsid w:val="007766CD"/>
    <w:rsid w:val="007830BF"/>
    <w:rsid w:val="0078342C"/>
    <w:rsid w:val="007839A9"/>
    <w:rsid w:val="0079075D"/>
    <w:rsid w:val="00790C57"/>
    <w:rsid w:val="00794268"/>
    <w:rsid w:val="007961FF"/>
    <w:rsid w:val="007A184E"/>
    <w:rsid w:val="007A36B7"/>
    <w:rsid w:val="007A432F"/>
    <w:rsid w:val="007A54E6"/>
    <w:rsid w:val="007A7951"/>
    <w:rsid w:val="007A7EE3"/>
    <w:rsid w:val="007B3A09"/>
    <w:rsid w:val="007B57CD"/>
    <w:rsid w:val="007B5A96"/>
    <w:rsid w:val="007C3BF7"/>
    <w:rsid w:val="007C57A3"/>
    <w:rsid w:val="007D0620"/>
    <w:rsid w:val="007D5607"/>
    <w:rsid w:val="007E1D6F"/>
    <w:rsid w:val="007E690A"/>
    <w:rsid w:val="007E6982"/>
    <w:rsid w:val="007F2EC0"/>
    <w:rsid w:val="007F329D"/>
    <w:rsid w:val="007F7BE5"/>
    <w:rsid w:val="00800A22"/>
    <w:rsid w:val="00802E70"/>
    <w:rsid w:val="008030A0"/>
    <w:rsid w:val="0080403D"/>
    <w:rsid w:val="008114DE"/>
    <w:rsid w:val="00813040"/>
    <w:rsid w:val="008143CB"/>
    <w:rsid w:val="00814A34"/>
    <w:rsid w:val="008200F5"/>
    <w:rsid w:val="0082026A"/>
    <w:rsid w:val="0082252A"/>
    <w:rsid w:val="00824455"/>
    <w:rsid w:val="0082673B"/>
    <w:rsid w:val="0082691D"/>
    <w:rsid w:val="0083463E"/>
    <w:rsid w:val="00835841"/>
    <w:rsid w:val="00836206"/>
    <w:rsid w:val="00836616"/>
    <w:rsid w:val="00837127"/>
    <w:rsid w:val="00843C7D"/>
    <w:rsid w:val="008514EE"/>
    <w:rsid w:val="0085252D"/>
    <w:rsid w:val="008537DF"/>
    <w:rsid w:val="0085494E"/>
    <w:rsid w:val="00854A4D"/>
    <w:rsid w:val="0085520E"/>
    <w:rsid w:val="008662BE"/>
    <w:rsid w:val="008702FC"/>
    <w:rsid w:val="008709F8"/>
    <w:rsid w:val="008716FB"/>
    <w:rsid w:val="00871AD9"/>
    <w:rsid w:val="00872944"/>
    <w:rsid w:val="00877AAD"/>
    <w:rsid w:val="00877BFC"/>
    <w:rsid w:val="00883BF2"/>
    <w:rsid w:val="00885C3F"/>
    <w:rsid w:val="00885E69"/>
    <w:rsid w:val="008874F9"/>
    <w:rsid w:val="0089422C"/>
    <w:rsid w:val="00896200"/>
    <w:rsid w:val="0089700A"/>
    <w:rsid w:val="008A2BCE"/>
    <w:rsid w:val="008A31E2"/>
    <w:rsid w:val="008A5A31"/>
    <w:rsid w:val="008B3F02"/>
    <w:rsid w:val="008B5B1D"/>
    <w:rsid w:val="008B5BDA"/>
    <w:rsid w:val="008B646C"/>
    <w:rsid w:val="008B73D7"/>
    <w:rsid w:val="008C02C2"/>
    <w:rsid w:val="008C054F"/>
    <w:rsid w:val="008C0EC6"/>
    <w:rsid w:val="008C1457"/>
    <w:rsid w:val="008C4A25"/>
    <w:rsid w:val="008C4E34"/>
    <w:rsid w:val="008C60E5"/>
    <w:rsid w:val="008D0121"/>
    <w:rsid w:val="008D1105"/>
    <w:rsid w:val="008D2B32"/>
    <w:rsid w:val="008D2E2F"/>
    <w:rsid w:val="008D5A3C"/>
    <w:rsid w:val="008D69D6"/>
    <w:rsid w:val="008D6CD2"/>
    <w:rsid w:val="008E10F7"/>
    <w:rsid w:val="008E2CDD"/>
    <w:rsid w:val="008E427B"/>
    <w:rsid w:val="008E5BDD"/>
    <w:rsid w:val="008E6CFF"/>
    <w:rsid w:val="008E6E1D"/>
    <w:rsid w:val="008F0807"/>
    <w:rsid w:val="008F37A6"/>
    <w:rsid w:val="008F38E8"/>
    <w:rsid w:val="008F7DF1"/>
    <w:rsid w:val="00901920"/>
    <w:rsid w:val="009032DA"/>
    <w:rsid w:val="009033D2"/>
    <w:rsid w:val="009035F9"/>
    <w:rsid w:val="00904F77"/>
    <w:rsid w:val="00912073"/>
    <w:rsid w:val="00912A66"/>
    <w:rsid w:val="00917D71"/>
    <w:rsid w:val="00920FFE"/>
    <w:rsid w:val="00923459"/>
    <w:rsid w:val="009259E4"/>
    <w:rsid w:val="00927D33"/>
    <w:rsid w:val="009311E0"/>
    <w:rsid w:val="009324FA"/>
    <w:rsid w:val="009325A6"/>
    <w:rsid w:val="0093333D"/>
    <w:rsid w:val="00933516"/>
    <w:rsid w:val="00934ADE"/>
    <w:rsid w:val="00940181"/>
    <w:rsid w:val="009421FE"/>
    <w:rsid w:val="00952EDD"/>
    <w:rsid w:val="00954D91"/>
    <w:rsid w:val="00956613"/>
    <w:rsid w:val="00960884"/>
    <w:rsid w:val="0096252A"/>
    <w:rsid w:val="009631ED"/>
    <w:rsid w:val="00964B32"/>
    <w:rsid w:val="009703AF"/>
    <w:rsid w:val="00972033"/>
    <w:rsid w:val="009721EA"/>
    <w:rsid w:val="00972959"/>
    <w:rsid w:val="00975E75"/>
    <w:rsid w:val="00975EC1"/>
    <w:rsid w:val="00981B1F"/>
    <w:rsid w:val="00981F6C"/>
    <w:rsid w:val="00982B82"/>
    <w:rsid w:val="009845D5"/>
    <w:rsid w:val="00985ECA"/>
    <w:rsid w:val="00987C9E"/>
    <w:rsid w:val="00990C5B"/>
    <w:rsid w:val="00991931"/>
    <w:rsid w:val="00992F4F"/>
    <w:rsid w:val="00994A8D"/>
    <w:rsid w:val="0099675D"/>
    <w:rsid w:val="009A3B94"/>
    <w:rsid w:val="009A6718"/>
    <w:rsid w:val="009B2200"/>
    <w:rsid w:val="009B2F8A"/>
    <w:rsid w:val="009B5480"/>
    <w:rsid w:val="009B5C46"/>
    <w:rsid w:val="009B6557"/>
    <w:rsid w:val="009B7022"/>
    <w:rsid w:val="009C0DDE"/>
    <w:rsid w:val="009C330D"/>
    <w:rsid w:val="009C417E"/>
    <w:rsid w:val="009C4AC2"/>
    <w:rsid w:val="009C506B"/>
    <w:rsid w:val="009C6789"/>
    <w:rsid w:val="009C77AC"/>
    <w:rsid w:val="009D0FAB"/>
    <w:rsid w:val="009D1342"/>
    <w:rsid w:val="009D3440"/>
    <w:rsid w:val="009E1C3C"/>
    <w:rsid w:val="009E2BB8"/>
    <w:rsid w:val="009E485E"/>
    <w:rsid w:val="009E6FF9"/>
    <w:rsid w:val="009F10B9"/>
    <w:rsid w:val="009F2C9F"/>
    <w:rsid w:val="009F640D"/>
    <w:rsid w:val="009F7DF3"/>
    <w:rsid w:val="00A01AF5"/>
    <w:rsid w:val="00A04F89"/>
    <w:rsid w:val="00A05BE8"/>
    <w:rsid w:val="00A109AA"/>
    <w:rsid w:val="00A13CDA"/>
    <w:rsid w:val="00A1496A"/>
    <w:rsid w:val="00A1720C"/>
    <w:rsid w:val="00A1757A"/>
    <w:rsid w:val="00A17B8B"/>
    <w:rsid w:val="00A20907"/>
    <w:rsid w:val="00A25C0D"/>
    <w:rsid w:val="00A31677"/>
    <w:rsid w:val="00A36DAE"/>
    <w:rsid w:val="00A418EE"/>
    <w:rsid w:val="00A4201D"/>
    <w:rsid w:val="00A43C9E"/>
    <w:rsid w:val="00A43E15"/>
    <w:rsid w:val="00A442E8"/>
    <w:rsid w:val="00A445C5"/>
    <w:rsid w:val="00A46D34"/>
    <w:rsid w:val="00A51E88"/>
    <w:rsid w:val="00A5281C"/>
    <w:rsid w:val="00A52BF0"/>
    <w:rsid w:val="00A536C0"/>
    <w:rsid w:val="00A55AC6"/>
    <w:rsid w:val="00A61C11"/>
    <w:rsid w:val="00A636A4"/>
    <w:rsid w:val="00A65274"/>
    <w:rsid w:val="00A65B7A"/>
    <w:rsid w:val="00A666FA"/>
    <w:rsid w:val="00A678C9"/>
    <w:rsid w:val="00A70FED"/>
    <w:rsid w:val="00A71F37"/>
    <w:rsid w:val="00A729E5"/>
    <w:rsid w:val="00A731A4"/>
    <w:rsid w:val="00A76246"/>
    <w:rsid w:val="00A76DA1"/>
    <w:rsid w:val="00A77A41"/>
    <w:rsid w:val="00A80716"/>
    <w:rsid w:val="00A81247"/>
    <w:rsid w:val="00A81B11"/>
    <w:rsid w:val="00A9200F"/>
    <w:rsid w:val="00A93D81"/>
    <w:rsid w:val="00AA05B7"/>
    <w:rsid w:val="00AA0965"/>
    <w:rsid w:val="00AA138E"/>
    <w:rsid w:val="00AA2548"/>
    <w:rsid w:val="00AA5841"/>
    <w:rsid w:val="00AA71B5"/>
    <w:rsid w:val="00AB2AD9"/>
    <w:rsid w:val="00AB4BA4"/>
    <w:rsid w:val="00AB5DA7"/>
    <w:rsid w:val="00AB5E50"/>
    <w:rsid w:val="00AB6005"/>
    <w:rsid w:val="00AB7133"/>
    <w:rsid w:val="00AC1289"/>
    <w:rsid w:val="00AC624C"/>
    <w:rsid w:val="00AC6616"/>
    <w:rsid w:val="00AD0FB9"/>
    <w:rsid w:val="00AD1100"/>
    <w:rsid w:val="00AD516C"/>
    <w:rsid w:val="00AD6E3C"/>
    <w:rsid w:val="00AE145D"/>
    <w:rsid w:val="00AE197C"/>
    <w:rsid w:val="00AE1AF1"/>
    <w:rsid w:val="00AE369C"/>
    <w:rsid w:val="00AE712B"/>
    <w:rsid w:val="00AF1502"/>
    <w:rsid w:val="00AF1921"/>
    <w:rsid w:val="00B05672"/>
    <w:rsid w:val="00B05E16"/>
    <w:rsid w:val="00B062E6"/>
    <w:rsid w:val="00B1002C"/>
    <w:rsid w:val="00B1249E"/>
    <w:rsid w:val="00B1403B"/>
    <w:rsid w:val="00B15FE9"/>
    <w:rsid w:val="00B176FB"/>
    <w:rsid w:val="00B22144"/>
    <w:rsid w:val="00B235FA"/>
    <w:rsid w:val="00B269EE"/>
    <w:rsid w:val="00B27BEB"/>
    <w:rsid w:val="00B27C43"/>
    <w:rsid w:val="00B3194D"/>
    <w:rsid w:val="00B3555F"/>
    <w:rsid w:val="00B35DF7"/>
    <w:rsid w:val="00B36DA1"/>
    <w:rsid w:val="00B373BE"/>
    <w:rsid w:val="00B42434"/>
    <w:rsid w:val="00B451A0"/>
    <w:rsid w:val="00B51923"/>
    <w:rsid w:val="00B5488E"/>
    <w:rsid w:val="00B5604B"/>
    <w:rsid w:val="00B566A0"/>
    <w:rsid w:val="00B62950"/>
    <w:rsid w:val="00B635BF"/>
    <w:rsid w:val="00B65AF6"/>
    <w:rsid w:val="00B67960"/>
    <w:rsid w:val="00B70C1B"/>
    <w:rsid w:val="00B71BA7"/>
    <w:rsid w:val="00B75EB2"/>
    <w:rsid w:val="00B76A60"/>
    <w:rsid w:val="00B82294"/>
    <w:rsid w:val="00B8252B"/>
    <w:rsid w:val="00B839D4"/>
    <w:rsid w:val="00B839ED"/>
    <w:rsid w:val="00B842C5"/>
    <w:rsid w:val="00B85065"/>
    <w:rsid w:val="00B91A44"/>
    <w:rsid w:val="00B9212A"/>
    <w:rsid w:val="00B9249C"/>
    <w:rsid w:val="00B9275F"/>
    <w:rsid w:val="00B94275"/>
    <w:rsid w:val="00B94408"/>
    <w:rsid w:val="00B9594B"/>
    <w:rsid w:val="00B968A6"/>
    <w:rsid w:val="00B97C96"/>
    <w:rsid w:val="00BA1F13"/>
    <w:rsid w:val="00BA2E4C"/>
    <w:rsid w:val="00BA360A"/>
    <w:rsid w:val="00BA3B6E"/>
    <w:rsid w:val="00BA70A5"/>
    <w:rsid w:val="00BB0C08"/>
    <w:rsid w:val="00BB1C70"/>
    <w:rsid w:val="00BB25BA"/>
    <w:rsid w:val="00BB27FE"/>
    <w:rsid w:val="00BB5877"/>
    <w:rsid w:val="00BB5BEC"/>
    <w:rsid w:val="00BB6E97"/>
    <w:rsid w:val="00BB7635"/>
    <w:rsid w:val="00BC1BDB"/>
    <w:rsid w:val="00BC1D4B"/>
    <w:rsid w:val="00BC48A4"/>
    <w:rsid w:val="00BD04C9"/>
    <w:rsid w:val="00BD2E06"/>
    <w:rsid w:val="00BD6734"/>
    <w:rsid w:val="00BE0838"/>
    <w:rsid w:val="00BE36D6"/>
    <w:rsid w:val="00BE3C1C"/>
    <w:rsid w:val="00BE59CF"/>
    <w:rsid w:val="00BE5E11"/>
    <w:rsid w:val="00BF110C"/>
    <w:rsid w:val="00BF253D"/>
    <w:rsid w:val="00BF25B4"/>
    <w:rsid w:val="00BF430D"/>
    <w:rsid w:val="00BF6829"/>
    <w:rsid w:val="00C00190"/>
    <w:rsid w:val="00C00574"/>
    <w:rsid w:val="00C046EA"/>
    <w:rsid w:val="00C0675B"/>
    <w:rsid w:val="00C07587"/>
    <w:rsid w:val="00C14B66"/>
    <w:rsid w:val="00C15BE4"/>
    <w:rsid w:val="00C24DB5"/>
    <w:rsid w:val="00C256EE"/>
    <w:rsid w:val="00C26500"/>
    <w:rsid w:val="00C313BF"/>
    <w:rsid w:val="00C3223A"/>
    <w:rsid w:val="00C3585E"/>
    <w:rsid w:val="00C36EC6"/>
    <w:rsid w:val="00C41107"/>
    <w:rsid w:val="00C428E0"/>
    <w:rsid w:val="00C43ECB"/>
    <w:rsid w:val="00C45509"/>
    <w:rsid w:val="00C4692A"/>
    <w:rsid w:val="00C46B6F"/>
    <w:rsid w:val="00C46F85"/>
    <w:rsid w:val="00C50634"/>
    <w:rsid w:val="00C527C2"/>
    <w:rsid w:val="00C551F8"/>
    <w:rsid w:val="00C5640E"/>
    <w:rsid w:val="00C57049"/>
    <w:rsid w:val="00C60914"/>
    <w:rsid w:val="00C63129"/>
    <w:rsid w:val="00C64B5F"/>
    <w:rsid w:val="00C66AB4"/>
    <w:rsid w:val="00C70C4C"/>
    <w:rsid w:val="00C722F4"/>
    <w:rsid w:val="00C7794F"/>
    <w:rsid w:val="00C80952"/>
    <w:rsid w:val="00C815CA"/>
    <w:rsid w:val="00C855C6"/>
    <w:rsid w:val="00C8567A"/>
    <w:rsid w:val="00C87C6D"/>
    <w:rsid w:val="00C9203F"/>
    <w:rsid w:val="00C921A1"/>
    <w:rsid w:val="00C94A3F"/>
    <w:rsid w:val="00C94C36"/>
    <w:rsid w:val="00CA2428"/>
    <w:rsid w:val="00CA7112"/>
    <w:rsid w:val="00CA7F96"/>
    <w:rsid w:val="00CB115F"/>
    <w:rsid w:val="00CB32FA"/>
    <w:rsid w:val="00CB4B16"/>
    <w:rsid w:val="00CB4B27"/>
    <w:rsid w:val="00CC1EA8"/>
    <w:rsid w:val="00CC708C"/>
    <w:rsid w:val="00CC7D9C"/>
    <w:rsid w:val="00CD4A18"/>
    <w:rsid w:val="00CD4B45"/>
    <w:rsid w:val="00CD4C2F"/>
    <w:rsid w:val="00CD5406"/>
    <w:rsid w:val="00CD6B1C"/>
    <w:rsid w:val="00CE4EE2"/>
    <w:rsid w:val="00CF540F"/>
    <w:rsid w:val="00D01AE8"/>
    <w:rsid w:val="00D01C24"/>
    <w:rsid w:val="00D03DB3"/>
    <w:rsid w:val="00D04990"/>
    <w:rsid w:val="00D101B7"/>
    <w:rsid w:val="00D1116A"/>
    <w:rsid w:val="00D12C07"/>
    <w:rsid w:val="00D21EAD"/>
    <w:rsid w:val="00D22396"/>
    <w:rsid w:val="00D2261A"/>
    <w:rsid w:val="00D2538A"/>
    <w:rsid w:val="00D26412"/>
    <w:rsid w:val="00D26CD8"/>
    <w:rsid w:val="00D26E04"/>
    <w:rsid w:val="00D306E7"/>
    <w:rsid w:val="00D3070C"/>
    <w:rsid w:val="00D3268B"/>
    <w:rsid w:val="00D34CC4"/>
    <w:rsid w:val="00D36FDF"/>
    <w:rsid w:val="00D40930"/>
    <w:rsid w:val="00D424A2"/>
    <w:rsid w:val="00D438FB"/>
    <w:rsid w:val="00D46191"/>
    <w:rsid w:val="00D47E9F"/>
    <w:rsid w:val="00D50D35"/>
    <w:rsid w:val="00D5634D"/>
    <w:rsid w:val="00D57EA8"/>
    <w:rsid w:val="00D65FE6"/>
    <w:rsid w:val="00D66103"/>
    <w:rsid w:val="00D67F5A"/>
    <w:rsid w:val="00D70D4B"/>
    <w:rsid w:val="00D74A66"/>
    <w:rsid w:val="00D771E0"/>
    <w:rsid w:val="00D81EFB"/>
    <w:rsid w:val="00D82650"/>
    <w:rsid w:val="00D85C3F"/>
    <w:rsid w:val="00D90F25"/>
    <w:rsid w:val="00D923D7"/>
    <w:rsid w:val="00D9553D"/>
    <w:rsid w:val="00DA0743"/>
    <w:rsid w:val="00DA1D0F"/>
    <w:rsid w:val="00DA2F6C"/>
    <w:rsid w:val="00DA31D9"/>
    <w:rsid w:val="00DA3C24"/>
    <w:rsid w:val="00DA3EB1"/>
    <w:rsid w:val="00DA7CFE"/>
    <w:rsid w:val="00DB0480"/>
    <w:rsid w:val="00DB13C3"/>
    <w:rsid w:val="00DB24F2"/>
    <w:rsid w:val="00DB2A2D"/>
    <w:rsid w:val="00DC0E2C"/>
    <w:rsid w:val="00DC2495"/>
    <w:rsid w:val="00DC3B6F"/>
    <w:rsid w:val="00DC4D22"/>
    <w:rsid w:val="00DD1C2E"/>
    <w:rsid w:val="00DD2256"/>
    <w:rsid w:val="00DD77DB"/>
    <w:rsid w:val="00DE1AC8"/>
    <w:rsid w:val="00DE2E73"/>
    <w:rsid w:val="00DE4852"/>
    <w:rsid w:val="00DE5A68"/>
    <w:rsid w:val="00DF0224"/>
    <w:rsid w:val="00DF1DDE"/>
    <w:rsid w:val="00DF2251"/>
    <w:rsid w:val="00DF2ADE"/>
    <w:rsid w:val="00DF7274"/>
    <w:rsid w:val="00E02F5F"/>
    <w:rsid w:val="00E05540"/>
    <w:rsid w:val="00E06655"/>
    <w:rsid w:val="00E07C31"/>
    <w:rsid w:val="00E10618"/>
    <w:rsid w:val="00E1571D"/>
    <w:rsid w:val="00E208DF"/>
    <w:rsid w:val="00E21B1B"/>
    <w:rsid w:val="00E21C54"/>
    <w:rsid w:val="00E230BB"/>
    <w:rsid w:val="00E257B8"/>
    <w:rsid w:val="00E278DE"/>
    <w:rsid w:val="00E37F83"/>
    <w:rsid w:val="00E44F62"/>
    <w:rsid w:val="00E45AFE"/>
    <w:rsid w:val="00E47B9D"/>
    <w:rsid w:val="00E503CB"/>
    <w:rsid w:val="00E51E97"/>
    <w:rsid w:val="00E52958"/>
    <w:rsid w:val="00E538E3"/>
    <w:rsid w:val="00E54D32"/>
    <w:rsid w:val="00E5667D"/>
    <w:rsid w:val="00E57B14"/>
    <w:rsid w:val="00E57D59"/>
    <w:rsid w:val="00E57F44"/>
    <w:rsid w:val="00E61442"/>
    <w:rsid w:val="00E618D2"/>
    <w:rsid w:val="00E642DC"/>
    <w:rsid w:val="00E702E2"/>
    <w:rsid w:val="00E70662"/>
    <w:rsid w:val="00E87C7B"/>
    <w:rsid w:val="00E90DFA"/>
    <w:rsid w:val="00E9300A"/>
    <w:rsid w:val="00E939C3"/>
    <w:rsid w:val="00E96A9B"/>
    <w:rsid w:val="00EA220B"/>
    <w:rsid w:val="00EA6F2B"/>
    <w:rsid w:val="00EB35D3"/>
    <w:rsid w:val="00EB6B2D"/>
    <w:rsid w:val="00EC0A15"/>
    <w:rsid w:val="00EC1794"/>
    <w:rsid w:val="00EC449B"/>
    <w:rsid w:val="00EC5B65"/>
    <w:rsid w:val="00EC71F4"/>
    <w:rsid w:val="00ED0701"/>
    <w:rsid w:val="00ED10EB"/>
    <w:rsid w:val="00ED4C9A"/>
    <w:rsid w:val="00EE02CD"/>
    <w:rsid w:val="00EE0564"/>
    <w:rsid w:val="00EE07E2"/>
    <w:rsid w:val="00EE2BE1"/>
    <w:rsid w:val="00EE3F6D"/>
    <w:rsid w:val="00EE3FE5"/>
    <w:rsid w:val="00EE5572"/>
    <w:rsid w:val="00EE6030"/>
    <w:rsid w:val="00EE69A8"/>
    <w:rsid w:val="00EF3EE1"/>
    <w:rsid w:val="00EF4C7D"/>
    <w:rsid w:val="00EF4CFD"/>
    <w:rsid w:val="00EF65F7"/>
    <w:rsid w:val="00EF6E40"/>
    <w:rsid w:val="00F0298B"/>
    <w:rsid w:val="00F056B9"/>
    <w:rsid w:val="00F0654C"/>
    <w:rsid w:val="00F0683B"/>
    <w:rsid w:val="00F077CB"/>
    <w:rsid w:val="00F118C6"/>
    <w:rsid w:val="00F13177"/>
    <w:rsid w:val="00F1346C"/>
    <w:rsid w:val="00F2679C"/>
    <w:rsid w:val="00F273EE"/>
    <w:rsid w:val="00F32DD0"/>
    <w:rsid w:val="00F33C25"/>
    <w:rsid w:val="00F33EC7"/>
    <w:rsid w:val="00F34CC2"/>
    <w:rsid w:val="00F356E3"/>
    <w:rsid w:val="00F3776F"/>
    <w:rsid w:val="00F46234"/>
    <w:rsid w:val="00F55F0E"/>
    <w:rsid w:val="00F56069"/>
    <w:rsid w:val="00F56FF2"/>
    <w:rsid w:val="00F601E9"/>
    <w:rsid w:val="00F62466"/>
    <w:rsid w:val="00F65B01"/>
    <w:rsid w:val="00F65C5E"/>
    <w:rsid w:val="00F670BA"/>
    <w:rsid w:val="00F676A1"/>
    <w:rsid w:val="00F67E2F"/>
    <w:rsid w:val="00F75029"/>
    <w:rsid w:val="00F753B8"/>
    <w:rsid w:val="00F81B5E"/>
    <w:rsid w:val="00F94248"/>
    <w:rsid w:val="00F95006"/>
    <w:rsid w:val="00F972DE"/>
    <w:rsid w:val="00FA2569"/>
    <w:rsid w:val="00FA3DA6"/>
    <w:rsid w:val="00FA4889"/>
    <w:rsid w:val="00FB0283"/>
    <w:rsid w:val="00FB0BAC"/>
    <w:rsid w:val="00FB2ED4"/>
    <w:rsid w:val="00FB38C3"/>
    <w:rsid w:val="00FB4F51"/>
    <w:rsid w:val="00FB6F24"/>
    <w:rsid w:val="00FB7763"/>
    <w:rsid w:val="00FC295A"/>
    <w:rsid w:val="00FD0A63"/>
    <w:rsid w:val="00FD2D8D"/>
    <w:rsid w:val="00FD5071"/>
    <w:rsid w:val="00FD5290"/>
    <w:rsid w:val="00FD6EB5"/>
    <w:rsid w:val="00FD787F"/>
    <w:rsid w:val="00FE1576"/>
    <w:rsid w:val="00FE233D"/>
    <w:rsid w:val="00FE31C7"/>
    <w:rsid w:val="00FE71A0"/>
    <w:rsid w:val="00FE78B2"/>
    <w:rsid w:val="00FF05F0"/>
    <w:rsid w:val="00FF2922"/>
    <w:rsid w:val="00FF2DFE"/>
    <w:rsid w:val="00FF3C08"/>
    <w:rsid w:val="00FF6456"/>
    <w:rsid w:val="00FF7A1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FABE2"/>
  <w15:docId w15:val="{2C56B0D7-98D6-4E2B-95BE-6BF8908191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2569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32B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44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44D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E6CF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69EE"/>
    <w:rPr>
      <w:color w:val="0000FF" w:themeColor="hyperlink"/>
      <w:u w:val="single"/>
    </w:rPr>
  </w:style>
  <w:style w:type="paragraph" w:customStyle="1" w:styleId="Achievement">
    <w:name w:val="Achievement"/>
    <w:basedOn w:val="BodyText"/>
    <w:rsid w:val="00872944"/>
    <w:pPr>
      <w:numPr>
        <w:numId w:val="9"/>
      </w:numPr>
      <w:tabs>
        <w:tab w:val="num" w:pos="360"/>
      </w:tabs>
      <w:spacing w:after="60" w:line="240" w:lineRule="atLeast"/>
      <w:ind w:left="0" w:firstLine="0"/>
      <w:jc w:val="both"/>
    </w:pPr>
    <w:rPr>
      <w:rFonts w:ascii="Garamond" w:eastAsia="Times New Roman" w:hAnsi="Garamond" w:cs="Times New Roman"/>
      <w:szCs w:val="20"/>
    </w:rPr>
  </w:style>
  <w:style w:type="paragraph" w:styleId="BodyText">
    <w:name w:val="Body Text"/>
    <w:basedOn w:val="Normal"/>
    <w:link w:val="BodyTextChar"/>
    <w:uiPriority w:val="99"/>
    <w:semiHidden/>
    <w:unhideWhenUsed/>
    <w:rsid w:val="00872944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872944"/>
  </w:style>
  <w:style w:type="paragraph" w:styleId="Header">
    <w:name w:val="header"/>
    <w:basedOn w:val="Normal"/>
    <w:link w:val="HeaderChar"/>
    <w:uiPriority w:val="99"/>
    <w:unhideWhenUsed/>
    <w:rsid w:val="00636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AF2"/>
  </w:style>
  <w:style w:type="paragraph" w:styleId="Footer">
    <w:name w:val="footer"/>
    <w:basedOn w:val="Normal"/>
    <w:link w:val="FooterChar"/>
    <w:uiPriority w:val="99"/>
    <w:unhideWhenUsed/>
    <w:rsid w:val="00636A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AF2"/>
  </w:style>
  <w:style w:type="table" w:customStyle="1" w:styleId="ListTable3-Accent61">
    <w:name w:val="List Table 3 - Accent 61"/>
    <w:basedOn w:val="TableNormal"/>
    <w:uiPriority w:val="48"/>
    <w:rsid w:val="00E9300A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customStyle="1" w:styleId="GridTable2-Accent61">
    <w:name w:val="Grid Table 2 - Accent 61"/>
    <w:basedOn w:val="TableNormal"/>
    <w:uiPriority w:val="47"/>
    <w:rsid w:val="00E9300A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Default">
    <w:name w:val="Default"/>
    <w:rsid w:val="00257AF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2D290A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32B7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11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9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20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52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46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3417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9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9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154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2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4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60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91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sraban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hyperlink" Target="http://www.linkedin.com/in/sraban/" TargetMode="External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A8AE714-517B-4A87-AC0C-C11D076412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Sraban Kumar</cp:lastModifiedBy>
  <cp:revision>197</cp:revision>
  <cp:lastPrinted>2024-08-28T06:06:00Z</cp:lastPrinted>
  <dcterms:created xsi:type="dcterms:W3CDTF">2024-05-11T14:01:00Z</dcterms:created>
  <dcterms:modified xsi:type="dcterms:W3CDTF">2024-09-13T18:58:00Z</dcterms:modified>
</cp:coreProperties>
</file>